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A3779" w14:textId="77777777" w:rsidR="00E10886" w:rsidRPr="0023761C" w:rsidRDefault="00E10886" w:rsidP="00E10886">
      <w:pPr>
        <w:jc w:val="center"/>
        <w:rPr>
          <w:sz w:val="48"/>
          <w:szCs w:val="48"/>
        </w:rPr>
      </w:pPr>
      <w:r w:rsidRPr="0023761C">
        <w:rPr>
          <w:sz w:val="48"/>
          <w:szCs w:val="48"/>
        </w:rPr>
        <w:t>COMPUTER ARCHITECTURES</w:t>
      </w:r>
    </w:p>
    <w:p w14:paraId="4D3ED9B9" w14:textId="773C5439" w:rsidR="00E10886" w:rsidRPr="0023761C" w:rsidRDefault="00E10886" w:rsidP="00E10886">
      <w:pPr>
        <w:jc w:val="center"/>
      </w:pPr>
      <w:r w:rsidRPr="0023761C">
        <w:t>02LSEOQ</w:t>
      </w:r>
      <w:r>
        <w:t xml:space="preserve">, </w:t>
      </w:r>
      <w:r w:rsidRPr="0023761C">
        <w:t>02LSEOV</w:t>
      </w:r>
      <w:r>
        <w:t xml:space="preserve"> – A.Y. 202</w:t>
      </w:r>
      <w:r w:rsidR="00EF716F">
        <w:t>2</w:t>
      </w:r>
      <w:r>
        <w:t>/2</w:t>
      </w:r>
      <w:r w:rsidR="00EF716F">
        <w:t>3</w:t>
      </w:r>
    </w:p>
    <w:p w14:paraId="7F3373F5" w14:textId="4219063F" w:rsidR="00E10886" w:rsidRPr="00680B27" w:rsidRDefault="00E10886" w:rsidP="00E10886">
      <w:pPr>
        <w:jc w:val="center"/>
        <w:rPr>
          <w:sz w:val="32"/>
          <w:szCs w:val="32"/>
        </w:rPr>
      </w:pPr>
      <w:r w:rsidRPr="00680B27">
        <w:rPr>
          <w:sz w:val="32"/>
          <w:szCs w:val="32"/>
        </w:rPr>
        <w:t>LAB 0</w:t>
      </w:r>
      <w:r w:rsidR="0037311E">
        <w:rPr>
          <w:sz w:val="32"/>
          <w:szCs w:val="32"/>
        </w:rPr>
        <w:t>4</w:t>
      </w:r>
      <w:r w:rsidRPr="00680B27">
        <w:rPr>
          <w:sz w:val="32"/>
          <w:szCs w:val="32"/>
        </w:rPr>
        <w:t xml:space="preserve"> – WINMIPS</w:t>
      </w:r>
    </w:p>
    <w:p w14:paraId="73F47177" w14:textId="77777777" w:rsidR="00E10886" w:rsidRPr="00680B27" w:rsidRDefault="00E10886" w:rsidP="00E10886"/>
    <w:p w14:paraId="03B1DEFD" w14:textId="77777777" w:rsidR="00E10886" w:rsidRDefault="00E10886" w:rsidP="00E10886">
      <w:r>
        <w:t>Considering a MIPS architecture with the following characteristics:</w:t>
      </w:r>
    </w:p>
    <w:p w14:paraId="59C45405" w14:textId="77777777" w:rsidR="00E10886" w:rsidRDefault="00E10886" w:rsidP="00E10886">
      <w:pPr>
        <w:pStyle w:val="Paragrafoelenco"/>
        <w:numPr>
          <w:ilvl w:val="0"/>
          <w:numId w:val="1"/>
        </w:numPr>
      </w:pPr>
      <w:r>
        <w:t>Integer ALU: 1 clock cycle</w:t>
      </w:r>
    </w:p>
    <w:p w14:paraId="5BD821ED" w14:textId="77777777" w:rsidR="00E10886" w:rsidRPr="00080C75" w:rsidRDefault="00E10886" w:rsidP="00E10886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 w:rsidRPr="00080C75">
        <w:rPr>
          <w:lang w:val="it-IT"/>
        </w:rPr>
        <w:t xml:space="preserve">Data memory: 1 </w:t>
      </w:r>
      <w:r>
        <w:rPr>
          <w:lang w:val="it-IT"/>
        </w:rPr>
        <w:t>clock cycle</w:t>
      </w:r>
    </w:p>
    <w:p w14:paraId="0D9A6056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FP arithmetic unit: pipelined, 2 clock cycles</w:t>
      </w:r>
    </w:p>
    <w:p w14:paraId="766E718B" w14:textId="19DE5208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 xml:space="preserve">FP multiplier unit: pipelined, </w:t>
      </w:r>
      <w:r w:rsidR="0067207A">
        <w:t>4</w:t>
      </w:r>
      <w:r w:rsidRPr="000E69FD">
        <w:t xml:space="preserve"> clock cycles</w:t>
      </w:r>
    </w:p>
    <w:p w14:paraId="0606EB71" w14:textId="5E68959C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 xml:space="preserve">FP divider unit: not pipelined, </w:t>
      </w:r>
      <w:r w:rsidR="00DE3BC0">
        <w:t>10</w:t>
      </w:r>
      <w:r w:rsidRPr="000E69FD">
        <w:t xml:space="preserve"> clock cycles</w:t>
      </w:r>
    </w:p>
    <w:p w14:paraId="528310F6" w14:textId="77777777" w:rsidR="00E10886" w:rsidRPr="00080C75" w:rsidRDefault="00E10886" w:rsidP="00E10886">
      <w:pPr>
        <w:rPr>
          <w:lang w:val="it-IT"/>
        </w:rPr>
      </w:pPr>
      <w:r>
        <w:rPr>
          <w:lang w:val="it-IT"/>
        </w:rPr>
        <w:t>Assume also:</w:t>
      </w:r>
    </w:p>
    <w:p w14:paraId="092E8F14" w14:textId="7D826190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branch delay slot not enabled</w:t>
      </w:r>
    </w:p>
    <w:p w14:paraId="5A33A058" w14:textId="77777777" w:rsidR="00E10886" w:rsidRPr="00080C75" w:rsidRDefault="00E10886" w:rsidP="00E10886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>
        <w:rPr>
          <w:lang w:val="it-IT"/>
        </w:rPr>
        <w:t xml:space="preserve">data </w:t>
      </w:r>
      <w:r w:rsidRPr="00080C75">
        <w:rPr>
          <w:lang w:val="it-IT"/>
        </w:rPr>
        <w:t>forwarding</w:t>
      </w:r>
      <w:r>
        <w:rPr>
          <w:lang w:val="it-IT"/>
        </w:rPr>
        <w:t xml:space="preserve"> enabled</w:t>
      </w:r>
    </w:p>
    <w:p w14:paraId="099B4503" w14:textId="0DE5BC3D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EXE stage could be completed also in out-of-order fashion</w:t>
      </w:r>
    </w:p>
    <w:p w14:paraId="24B32CEE" w14:textId="77777777" w:rsidR="00E10886" w:rsidRDefault="00E10886" w:rsidP="00E10886">
      <w:r>
        <w:t>Given the codes provided, esteem the number of clock cycles needed for completion.</w:t>
      </w:r>
    </w:p>
    <w:p w14:paraId="08CF59B7" w14:textId="46392BA9" w:rsidR="00E10886" w:rsidRDefault="00E10886" w:rsidP="00E10886">
      <w:r>
        <w:t>Also, fill up the tables with the pipeline stages at each clock cycle (this is needed only for one iteration of the loop).</w:t>
      </w:r>
    </w:p>
    <w:p w14:paraId="101B81C6" w14:textId="77777777" w:rsidR="00E82CFA" w:rsidRPr="00AF113A" w:rsidRDefault="00E82CFA" w:rsidP="00E82CFA">
      <w:pPr>
        <w:rPr>
          <w:lang w:val="it-IT"/>
        </w:rPr>
      </w:pPr>
      <w:r w:rsidRPr="00AF113A">
        <w:rPr>
          <w:lang w:val="it-IT"/>
        </w:rPr>
        <w:t>------------------------------------------------------------------------------------------------------------------------</w:t>
      </w:r>
    </w:p>
    <w:p w14:paraId="1853BA37" w14:textId="39106EAE" w:rsidR="00E82CFA" w:rsidRDefault="00E82CFA" w:rsidP="00E82CFA">
      <w:pPr>
        <w:rPr>
          <w:b/>
          <w:bCs/>
          <w:lang w:val="it-IT"/>
        </w:rPr>
      </w:pPr>
      <w:r w:rsidRPr="00AF113A">
        <w:rPr>
          <w:b/>
          <w:bCs/>
          <w:lang w:val="it-IT"/>
        </w:rPr>
        <w:t>EX. 0</w:t>
      </w:r>
      <w:r>
        <w:rPr>
          <w:b/>
          <w:bCs/>
          <w:lang w:val="it-IT"/>
        </w:rPr>
        <w:t>1</w:t>
      </w:r>
    </w:p>
    <w:p w14:paraId="1C0D1A15" w14:textId="77777777" w:rsidR="0010476F" w:rsidRPr="00080C75" w:rsidRDefault="0010476F" w:rsidP="0010476F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 xml:space="preserve">; ********************* </w:t>
      </w:r>
      <w:r>
        <w:rPr>
          <w:rFonts w:ascii="Courier" w:hAnsi="Courier"/>
          <w:lang w:val="it-IT"/>
        </w:rPr>
        <w:t>C</w:t>
      </w:r>
      <w:r w:rsidRPr="00080C75">
        <w:rPr>
          <w:rFonts w:ascii="Courier" w:hAnsi="Courier"/>
          <w:lang w:val="it-IT"/>
        </w:rPr>
        <w:t xml:space="preserve"> ***********************</w:t>
      </w:r>
    </w:p>
    <w:p w14:paraId="3DAE57FF" w14:textId="6A7C48C4" w:rsidR="0010476F" w:rsidRPr="00FB1A93" w:rsidRDefault="0074646D" w:rsidP="0010476F">
      <w:pPr>
        <w:rPr>
          <w:rFonts w:ascii="Courier" w:hAnsi="Courier"/>
          <w:lang w:val="it-IT"/>
        </w:rPr>
      </w:pPr>
      <w:r>
        <w:rPr>
          <w:rFonts w:ascii="Courier" w:hAnsi="Courier"/>
          <w:lang w:val="it-IT"/>
        </w:rPr>
        <w:t xml:space="preserve">;  </w:t>
      </w:r>
      <w:r w:rsidR="0010476F" w:rsidRPr="00FB1A93">
        <w:rPr>
          <w:rFonts w:ascii="Courier" w:hAnsi="Courier"/>
          <w:lang w:val="it-IT"/>
        </w:rPr>
        <w:t>for (i = 0; i &lt; 10; i++)</w:t>
      </w:r>
      <w:bookmarkStart w:id="0" w:name="_Hlk117088470"/>
      <w:r w:rsidR="0010476F" w:rsidRPr="00FB1A93">
        <w:rPr>
          <w:rFonts w:ascii="Courier" w:hAnsi="Courier"/>
          <w:lang w:val="it-IT"/>
        </w:rPr>
        <w:t xml:space="preserve"> </w:t>
      </w:r>
      <w:bookmarkEnd w:id="0"/>
      <w:r w:rsidR="0010476F" w:rsidRPr="00FB1A93">
        <w:rPr>
          <w:rFonts w:ascii="Courier" w:hAnsi="Courier"/>
          <w:lang w:val="it-IT"/>
        </w:rPr>
        <w:t>{</w:t>
      </w:r>
    </w:p>
    <w:p w14:paraId="64729D3D" w14:textId="3D006EFB" w:rsidR="0010476F" w:rsidRPr="00FB1A93" w:rsidRDefault="0010476F" w:rsidP="0010476F">
      <w:pPr>
        <w:rPr>
          <w:rFonts w:ascii="Courier" w:hAnsi="Courier"/>
          <w:lang w:val="it-IT"/>
        </w:rPr>
      </w:pPr>
      <w:r w:rsidRPr="00FB1A93">
        <w:rPr>
          <w:rFonts w:ascii="Courier" w:hAnsi="Courier"/>
          <w:lang w:val="it-IT"/>
        </w:rPr>
        <w:t xml:space="preserve">; </w:t>
      </w:r>
      <w:r w:rsidR="0074646D">
        <w:rPr>
          <w:rFonts w:ascii="Courier" w:hAnsi="Courier"/>
          <w:lang w:val="it-IT"/>
        </w:rPr>
        <w:tab/>
        <w:t xml:space="preserve"> </w:t>
      </w:r>
      <w:r w:rsidRPr="00FB1A93">
        <w:rPr>
          <w:rFonts w:ascii="Courier" w:hAnsi="Courier"/>
          <w:lang w:val="it-IT"/>
        </w:rPr>
        <w:t>v4[i] = v1[i]/v2[i] + v3[i]*k;</w:t>
      </w:r>
    </w:p>
    <w:p w14:paraId="1C071191" w14:textId="54AE5C9D" w:rsidR="0010476F" w:rsidRDefault="0010476F" w:rsidP="0010476F">
      <w:pPr>
        <w:rPr>
          <w:rFonts w:ascii="Courier" w:hAnsi="Courier"/>
          <w:lang w:val="it-IT"/>
        </w:rPr>
      </w:pPr>
      <w:r w:rsidRPr="00FB1A93">
        <w:rPr>
          <w:rFonts w:ascii="Courier" w:hAnsi="Courier"/>
          <w:lang w:val="it-IT"/>
        </w:rPr>
        <w:t xml:space="preserve">; </w:t>
      </w:r>
      <w:r w:rsidR="0074646D">
        <w:rPr>
          <w:rFonts w:ascii="Courier" w:hAnsi="Courier"/>
          <w:lang w:val="it-IT"/>
        </w:rPr>
        <w:t xml:space="preserve"> </w:t>
      </w:r>
      <w:r w:rsidRPr="00FB1A93">
        <w:rPr>
          <w:rFonts w:ascii="Courier" w:hAnsi="Courier"/>
          <w:lang w:val="it-IT"/>
        </w:rPr>
        <w:t>}</w:t>
      </w:r>
    </w:p>
    <w:p w14:paraId="5639AA70" w14:textId="77777777" w:rsidR="0010476F" w:rsidRDefault="0010476F" w:rsidP="0010476F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>; ********************* MIPS64 ***********************</w:t>
      </w:r>
    </w:p>
    <w:p w14:paraId="7D4C5E74" w14:textId="77777777" w:rsidR="0010476F" w:rsidRPr="00E10886" w:rsidRDefault="0010476F" w:rsidP="0010476F">
      <w:pPr>
        <w:rPr>
          <w:lang w:val="it-IT"/>
        </w:rPr>
      </w:pPr>
    </w:p>
    <w:tbl>
      <w:tblPr>
        <w:tblW w:w="898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708"/>
        <w:gridCol w:w="3108"/>
        <w:gridCol w:w="2170"/>
      </w:tblGrid>
      <w:tr w:rsidR="0010476F" w:rsidRPr="00080C75" w14:paraId="1AE1B8A9" w14:textId="77777777" w:rsidTr="002D2B16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5D08B30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  <w:p w14:paraId="5C78A4CD" w14:textId="77777777" w:rsidR="0010476F" w:rsidRPr="00080C75" w:rsidRDefault="0010476F" w:rsidP="002D2B16">
            <w:pPr>
              <w:rPr>
                <w:lang w:val="it-IT"/>
              </w:rPr>
            </w:pPr>
            <w:r w:rsidRPr="00080C75">
              <w:rPr>
                <w:lang w:val="it-IT"/>
              </w:rPr>
              <w:tab/>
            </w:r>
            <w:r w:rsidRPr="00080C75">
              <w:rPr>
                <w:lang w:val="it-IT"/>
              </w:rPr>
              <w:tab/>
              <w:t>.data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B5729C3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comments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9D6C8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Clock cycles</w:t>
            </w:r>
          </w:p>
        </w:tc>
      </w:tr>
      <w:tr w:rsidR="0010476F" w:rsidRPr="00080C75" w14:paraId="6F0D9D5D" w14:textId="77777777" w:rsidTr="002D2B16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075E490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1:      .double “</w:t>
            </w:r>
            <w:r>
              <w:rPr>
                <w:lang w:val="it-IT"/>
              </w:rPr>
              <w:t>1</w:t>
            </w:r>
            <w:r w:rsidRPr="00080C75">
              <w:rPr>
                <w:lang w:val="it-IT"/>
              </w:rPr>
              <w:t>0 values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5CE58DB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339CA7" w14:textId="77777777" w:rsidR="0010476F" w:rsidRPr="00665171" w:rsidRDefault="0010476F" w:rsidP="002D2B16">
            <w:pPr>
              <w:snapToGrid w:val="0"/>
              <w:rPr>
                <w:lang w:val="it-IT"/>
              </w:rPr>
            </w:pPr>
          </w:p>
        </w:tc>
      </w:tr>
      <w:tr w:rsidR="0010476F" w:rsidRPr="00080C75" w14:paraId="00D2E69F" w14:textId="77777777" w:rsidTr="002D2B16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85AEBCC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2:      .double “</w:t>
            </w:r>
            <w:r>
              <w:rPr>
                <w:lang w:val="it-IT"/>
              </w:rPr>
              <w:t>1</w:t>
            </w:r>
            <w:r w:rsidRPr="00080C75">
              <w:rPr>
                <w:lang w:val="it-IT"/>
              </w:rPr>
              <w:t>0 values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14EA6B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1E7B5" w14:textId="77777777" w:rsidR="0010476F" w:rsidRPr="00665171" w:rsidRDefault="0010476F" w:rsidP="002D2B16">
            <w:pPr>
              <w:snapToGrid w:val="0"/>
              <w:rPr>
                <w:lang w:val="it-IT"/>
              </w:rPr>
            </w:pPr>
          </w:p>
        </w:tc>
      </w:tr>
      <w:tr w:rsidR="0010476F" w:rsidRPr="00080C75" w14:paraId="70EDEE3A" w14:textId="77777777" w:rsidTr="002D2B16">
        <w:trPr>
          <w:cantSplit/>
          <w:trHeight w:hRule="exact" w:val="286"/>
        </w:trPr>
        <w:tc>
          <w:tcPr>
            <w:tcW w:w="3708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5E60966" w14:textId="77777777" w:rsidR="0010476F" w:rsidRPr="00E10886" w:rsidRDefault="0010476F" w:rsidP="002D2B16">
            <w:r w:rsidRPr="00E10886">
              <w:t>V3:      .double “</w:t>
            </w:r>
            <w:r>
              <w:t>1</w:t>
            </w:r>
            <w:r w:rsidRPr="00E10886">
              <w:t>0 values”</w:t>
            </w:r>
          </w:p>
          <w:p w14:paraId="55036B44" w14:textId="77777777" w:rsidR="0010476F" w:rsidRPr="00D531D0" w:rsidRDefault="0010476F" w:rsidP="002D2B16">
            <w:r>
              <w:t>V4</w:t>
            </w:r>
            <w:r w:rsidRPr="00E10886">
              <w:t>:      .double “</w:t>
            </w:r>
            <w:r>
              <w:t>1</w:t>
            </w:r>
            <w:r w:rsidRPr="00E10886">
              <w:t>0 values”</w:t>
            </w:r>
          </w:p>
          <w:p w14:paraId="7F36F381" w14:textId="77777777" w:rsidR="0010476F" w:rsidRPr="00D531D0" w:rsidRDefault="0010476F" w:rsidP="002D2B16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2899F7" w14:textId="77777777" w:rsidR="0010476F" w:rsidRPr="00D531D0" w:rsidRDefault="0010476F" w:rsidP="002D2B16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78D8C" w14:textId="77777777" w:rsidR="0010476F" w:rsidRPr="00D531D0" w:rsidRDefault="0010476F" w:rsidP="002D2B16">
            <w:pPr>
              <w:snapToGrid w:val="0"/>
            </w:pPr>
          </w:p>
        </w:tc>
      </w:tr>
      <w:tr w:rsidR="0010476F" w:rsidRPr="00080C75" w14:paraId="3EE9720D" w14:textId="77777777" w:rsidTr="002D2B16">
        <w:trPr>
          <w:cantSplit/>
          <w:trHeight w:hRule="exact" w:val="300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2D91404" w14:textId="77777777" w:rsidR="0010476F" w:rsidRPr="00D531D0" w:rsidRDefault="0010476F" w:rsidP="002D2B16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E1D26B" w14:textId="77777777" w:rsidR="0010476F" w:rsidRPr="00D531D0" w:rsidRDefault="0010476F" w:rsidP="002D2B16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21B2D" w14:textId="77777777" w:rsidR="0010476F" w:rsidRPr="00D531D0" w:rsidRDefault="0010476F" w:rsidP="002D2B16">
            <w:pPr>
              <w:snapToGrid w:val="0"/>
            </w:pPr>
          </w:p>
        </w:tc>
      </w:tr>
      <w:tr w:rsidR="0010476F" w:rsidRPr="00080C75" w14:paraId="247FD977" w14:textId="77777777" w:rsidTr="002D2B16">
        <w:trPr>
          <w:cantSplit/>
          <w:trHeight w:hRule="exact" w:val="286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CC93B5C" w14:textId="77777777" w:rsidR="0010476F" w:rsidRPr="00D531D0" w:rsidRDefault="0010476F" w:rsidP="002D2B16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F6FBB4" w14:textId="77777777" w:rsidR="0010476F" w:rsidRPr="00D531D0" w:rsidRDefault="0010476F" w:rsidP="002D2B16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32CF1" w14:textId="77777777" w:rsidR="0010476F" w:rsidRPr="00D531D0" w:rsidRDefault="0010476F" w:rsidP="002D2B16">
            <w:pPr>
              <w:snapToGrid w:val="0"/>
            </w:pPr>
          </w:p>
        </w:tc>
      </w:tr>
      <w:tr w:rsidR="0010476F" w:rsidRPr="00080C75" w14:paraId="70D429D0" w14:textId="77777777" w:rsidTr="002D2B16">
        <w:trPr>
          <w:cantSplit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7C681BF" w14:textId="77777777" w:rsidR="0010476F" w:rsidRPr="00D531D0" w:rsidRDefault="0010476F" w:rsidP="002D2B16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6C5C38" w14:textId="77777777" w:rsidR="0010476F" w:rsidRPr="00D531D0" w:rsidRDefault="0010476F" w:rsidP="002D2B16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1AB665" w14:textId="77777777" w:rsidR="0010476F" w:rsidRPr="00D531D0" w:rsidRDefault="0010476F" w:rsidP="002D2B16">
            <w:pPr>
              <w:snapToGrid w:val="0"/>
            </w:pPr>
          </w:p>
        </w:tc>
      </w:tr>
      <w:tr w:rsidR="0010476F" w:rsidRPr="00080C75" w14:paraId="0DE322CA" w14:textId="77777777" w:rsidTr="002D2B16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6550AB3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D531D0">
              <w:tab/>
            </w:r>
            <w:r w:rsidRPr="00D531D0">
              <w:tab/>
            </w:r>
            <w:r w:rsidRPr="00080C75">
              <w:rPr>
                <w:lang w:val="it-IT"/>
              </w:rPr>
              <w:t>.text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882B80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9A95D" w14:textId="77777777" w:rsidR="0010476F" w:rsidRPr="00665171" w:rsidRDefault="0010476F" w:rsidP="002D2B16">
            <w:pPr>
              <w:snapToGrid w:val="0"/>
              <w:rPr>
                <w:lang w:val="it-IT"/>
              </w:rPr>
            </w:pPr>
          </w:p>
        </w:tc>
      </w:tr>
      <w:tr w:rsidR="0010476F" w:rsidRPr="00080C75" w14:paraId="6B4AD305" w14:textId="77777777" w:rsidTr="002D2B16">
        <w:trPr>
          <w:trHeight w:val="23"/>
        </w:trPr>
        <w:tc>
          <w:tcPr>
            <w:tcW w:w="3708" w:type="dxa"/>
          </w:tcPr>
          <w:p w14:paraId="5DBA563B" w14:textId="002A3CCA" w:rsidR="0010476F" w:rsidRPr="00E05841" w:rsidRDefault="0010476F" w:rsidP="002D2B16">
            <w:pPr>
              <w:rPr>
                <w:lang w:val="it-IT"/>
              </w:rPr>
            </w:pPr>
            <w:r w:rsidRPr="00FB1A93">
              <w:rPr>
                <w:lang w:val="it-IT"/>
              </w:rPr>
              <w:t>main: daddui r1,r0,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8AEDC6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>
              <w:rPr>
                <w:lang w:val="it-IT"/>
              </w:rPr>
              <w:t xml:space="preserve">r1 </w:t>
            </w:r>
            <w:r w:rsidRPr="00080C75">
              <w:rPr>
                <w:lang w:val="it-IT"/>
              </w:rPr>
              <w:t>← pointer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0A4AF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571EFD16" w14:textId="77777777" w:rsidTr="002D2B16">
        <w:trPr>
          <w:trHeight w:val="23"/>
        </w:trPr>
        <w:tc>
          <w:tcPr>
            <w:tcW w:w="3708" w:type="dxa"/>
          </w:tcPr>
          <w:p w14:paraId="308E53FD" w14:textId="4AFDA831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 </w:t>
            </w:r>
            <w:r w:rsidRPr="00FB1A93">
              <w:rPr>
                <w:lang w:val="it-IT"/>
              </w:rPr>
              <w:t>daddui r2,r0,1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38DD69" w14:textId="6907616B" w:rsidR="0010476F" w:rsidRPr="00080C75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r2 </w:t>
            </w:r>
            <w:r w:rsidR="00F0560E">
              <w:rPr>
                <w:lang w:val="it-IT"/>
              </w:rPr>
              <w:t>←</w:t>
            </w:r>
            <w:r>
              <w:rPr>
                <w:lang w:val="it-IT"/>
              </w:rPr>
              <w:t xml:space="preserve"> 10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2F072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18705981" w14:textId="77777777" w:rsidTr="002D2B16">
        <w:trPr>
          <w:trHeight w:val="23"/>
        </w:trPr>
        <w:tc>
          <w:tcPr>
            <w:tcW w:w="3708" w:type="dxa"/>
          </w:tcPr>
          <w:p w14:paraId="5AE00D42" w14:textId="0C704B19" w:rsidR="0010476F" w:rsidRPr="00E10886" w:rsidRDefault="0010476F" w:rsidP="002D2B16">
            <w:r w:rsidRPr="00E10886">
              <w:t>cycle:  l.d f</w:t>
            </w:r>
            <w:r>
              <w:t>1</w:t>
            </w:r>
            <w:r w:rsidRPr="00E10886">
              <w:t>,</w:t>
            </w:r>
            <w:r>
              <w:t xml:space="preserve"> </w:t>
            </w:r>
            <w:r w:rsidRPr="00E10886">
              <w:t>v1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06975C4" w14:textId="073E336C" w:rsidR="0010476F" w:rsidRPr="00080C75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>f1</w:t>
            </w:r>
            <w:r w:rsidRPr="00080C75">
              <w:rPr>
                <w:lang w:val="it-IT"/>
              </w:rPr>
              <w:t xml:space="preserve">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1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7C368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521BF07E" w14:textId="77777777" w:rsidTr="002D2B16">
        <w:trPr>
          <w:trHeight w:val="23"/>
        </w:trPr>
        <w:tc>
          <w:tcPr>
            <w:tcW w:w="3708" w:type="dxa"/>
          </w:tcPr>
          <w:p w14:paraId="292672D8" w14:textId="47727145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 </w:t>
            </w:r>
            <w:r w:rsidRPr="00152560">
              <w:rPr>
                <w:lang w:val="it-IT"/>
              </w:rPr>
              <w:t>l.d f</w:t>
            </w:r>
            <w:r>
              <w:rPr>
                <w:lang w:val="it-IT"/>
              </w:rPr>
              <w:t>2</w:t>
            </w:r>
            <w:r w:rsidRPr="00152560">
              <w:rPr>
                <w:lang w:val="it-IT"/>
              </w:rPr>
              <w:t>,</w:t>
            </w:r>
            <w:r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v2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3109F29" w14:textId="65E8E5B6" w:rsidR="0010476F" w:rsidRPr="00080C75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>f2</w:t>
            </w:r>
            <w:r w:rsidRPr="00080C75">
              <w:rPr>
                <w:lang w:val="it-IT"/>
              </w:rPr>
              <w:t xml:space="preserve">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6C7CD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5542DBAD" w14:textId="77777777" w:rsidTr="002D2B16">
        <w:trPr>
          <w:trHeight w:val="23"/>
        </w:trPr>
        <w:tc>
          <w:tcPr>
            <w:tcW w:w="3708" w:type="dxa"/>
          </w:tcPr>
          <w:p w14:paraId="14E5F6B4" w14:textId="75292B63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 </w:t>
            </w:r>
            <w:r w:rsidRPr="00152560">
              <w:rPr>
                <w:lang w:val="it-IT"/>
              </w:rPr>
              <w:t>l.d f</w:t>
            </w:r>
            <w:r>
              <w:rPr>
                <w:lang w:val="it-IT"/>
              </w:rPr>
              <w:t>3</w:t>
            </w:r>
            <w:r w:rsidRPr="00152560">
              <w:rPr>
                <w:lang w:val="it-IT"/>
              </w:rPr>
              <w:t>,</w:t>
            </w:r>
            <w:r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v3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5362491" w14:textId="3F9BBE09" w:rsidR="0010476F" w:rsidRPr="00080C75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>f3</w:t>
            </w:r>
            <w:r w:rsidRPr="00080C75">
              <w:rPr>
                <w:lang w:val="it-IT"/>
              </w:rPr>
              <w:t xml:space="preserve">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</w:t>
            </w:r>
            <w:r>
              <w:rPr>
                <w:lang w:val="it-IT"/>
              </w:rPr>
              <w:t>3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5ABF7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5D11F884" w14:textId="77777777" w:rsidTr="002D2B16">
        <w:trPr>
          <w:trHeight w:val="23"/>
        </w:trPr>
        <w:tc>
          <w:tcPr>
            <w:tcW w:w="3708" w:type="dxa"/>
          </w:tcPr>
          <w:p w14:paraId="00F2577D" w14:textId="67C46A26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 </w:t>
            </w:r>
            <w:r w:rsidRPr="00FB1A93">
              <w:rPr>
                <w:lang w:val="it-IT"/>
              </w:rPr>
              <w:t>mul.d f5,f3,f4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C130F81" w14:textId="388AC228" w:rsidR="0010476F" w:rsidRPr="00080C75" w:rsidRDefault="0010476F" w:rsidP="002D2B16">
            <w:pPr>
              <w:rPr>
                <w:lang w:val="it-IT"/>
              </w:rPr>
            </w:pPr>
            <w:r w:rsidRPr="005C44C6">
              <w:rPr>
                <w:lang w:val="it-IT"/>
              </w:rPr>
              <w:t xml:space="preserve">f5 </w:t>
            </w:r>
            <w:r w:rsidR="00F0560E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v3[i]*k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6B171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4B1D2131" w14:textId="77777777" w:rsidTr="002D2B16">
        <w:trPr>
          <w:trHeight w:val="23"/>
        </w:trPr>
        <w:tc>
          <w:tcPr>
            <w:tcW w:w="3708" w:type="dxa"/>
          </w:tcPr>
          <w:p w14:paraId="1577D033" w14:textId="014485D2" w:rsidR="0010476F" w:rsidRPr="00E05841" w:rsidRDefault="0010476F" w:rsidP="002D2B16">
            <w:pPr>
              <w:rPr>
                <w:lang w:val="it-IT"/>
              </w:rPr>
            </w:pPr>
            <w:r>
              <w:t xml:space="preserve">            </w:t>
            </w:r>
            <w:r w:rsidRPr="00FB1A93">
              <w:t>div.d f6, f1, f2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7AEBC0" w14:textId="4F97AA8C" w:rsidR="0010476F" w:rsidRPr="00080C75" w:rsidRDefault="0010476F" w:rsidP="002D2B16">
            <w:pPr>
              <w:rPr>
                <w:lang w:val="it-IT"/>
              </w:rPr>
            </w:pPr>
            <w:r w:rsidRPr="005C44C6">
              <w:rPr>
                <w:lang w:val="it-IT"/>
              </w:rPr>
              <w:t xml:space="preserve">f6 </w:t>
            </w:r>
            <w:r w:rsidR="00F0560E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v1[i]/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2F991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26335845" w14:textId="77777777" w:rsidTr="002D2B16">
        <w:trPr>
          <w:trHeight w:val="23"/>
        </w:trPr>
        <w:tc>
          <w:tcPr>
            <w:tcW w:w="3708" w:type="dxa"/>
          </w:tcPr>
          <w:p w14:paraId="378F35D5" w14:textId="7F83E065" w:rsidR="0010476F" w:rsidRPr="00E05841" w:rsidRDefault="0010476F" w:rsidP="002D2B16">
            <w:pPr>
              <w:rPr>
                <w:lang w:val="it-IT"/>
              </w:rPr>
            </w:pPr>
            <w:r>
              <w:t xml:space="preserve">            </w:t>
            </w:r>
            <w:r w:rsidRPr="00FB1A93">
              <w:t>add.d f7, f6, f5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110ED7" w14:textId="49E492AA" w:rsidR="0010476F" w:rsidRPr="00080C75" w:rsidRDefault="0010476F" w:rsidP="002D2B16">
            <w:pPr>
              <w:rPr>
                <w:lang w:val="it-IT"/>
              </w:rPr>
            </w:pPr>
            <w:r w:rsidRPr="005C44C6">
              <w:rPr>
                <w:lang w:val="it-IT"/>
              </w:rPr>
              <w:t xml:space="preserve">f7 </w:t>
            </w:r>
            <w:r w:rsidR="00F0560E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v3[i]*k + v1[i]</w:t>
            </w:r>
            <w:r w:rsidR="005538CA">
              <w:rPr>
                <w:lang w:val="it-IT"/>
              </w:rPr>
              <w:t>/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2F526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53F4758D" w14:textId="77777777" w:rsidTr="002D2B16">
        <w:trPr>
          <w:trHeight w:val="23"/>
        </w:trPr>
        <w:tc>
          <w:tcPr>
            <w:tcW w:w="3708" w:type="dxa"/>
          </w:tcPr>
          <w:p w14:paraId="1ACE2204" w14:textId="5B810403" w:rsidR="0010476F" w:rsidRPr="00E05841" w:rsidRDefault="0010476F" w:rsidP="002D2B16">
            <w:pPr>
              <w:rPr>
                <w:lang w:val="it-IT"/>
              </w:rPr>
            </w:pPr>
            <w:r>
              <w:t xml:space="preserve">            </w:t>
            </w:r>
            <w:r w:rsidRPr="00FB1A93">
              <w:t>s.d f7,v4(r1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FBA9D9" w14:textId="46ABA62B" w:rsidR="0010476F" w:rsidRPr="00080C75" w:rsidRDefault="0010476F" w:rsidP="002D2B16">
            <w:pPr>
              <w:rPr>
                <w:lang w:val="it-IT"/>
              </w:rPr>
            </w:pPr>
            <w:r w:rsidRPr="005C44C6">
              <w:rPr>
                <w:lang w:val="it-IT"/>
              </w:rPr>
              <w:t xml:space="preserve">v4[i] </w:t>
            </w:r>
            <w:r w:rsidR="00F0560E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f7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FE518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12E8CF51" w14:textId="77777777" w:rsidTr="002D2B16">
        <w:trPr>
          <w:trHeight w:val="23"/>
        </w:trPr>
        <w:tc>
          <w:tcPr>
            <w:tcW w:w="3708" w:type="dxa"/>
          </w:tcPr>
          <w:p w14:paraId="644E8607" w14:textId="4A9F4759" w:rsidR="0010476F" w:rsidRPr="00E05841" w:rsidRDefault="0010476F" w:rsidP="002D2B16">
            <w:pPr>
              <w:rPr>
                <w:lang w:val="it-IT"/>
              </w:rPr>
            </w:pPr>
            <w:r>
              <w:t xml:space="preserve">            </w:t>
            </w:r>
            <w:r w:rsidRPr="00FB1A93">
              <w:t>daddui r1,r1,8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78A94A" w14:textId="5D65633F" w:rsidR="0010476F" w:rsidRPr="00080C75" w:rsidRDefault="0010476F" w:rsidP="002D2B16">
            <w:pPr>
              <w:rPr>
                <w:lang w:val="it-IT"/>
              </w:rPr>
            </w:pPr>
            <w:r w:rsidRPr="005C44C6">
              <w:rPr>
                <w:lang w:val="it-IT"/>
              </w:rPr>
              <w:t xml:space="preserve">r1 </w:t>
            </w:r>
            <w:r w:rsidR="00F0560E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r1+8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34131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7DB090E8" w14:textId="77777777" w:rsidTr="002D2B16">
        <w:trPr>
          <w:trHeight w:val="23"/>
        </w:trPr>
        <w:tc>
          <w:tcPr>
            <w:tcW w:w="3708" w:type="dxa"/>
          </w:tcPr>
          <w:p w14:paraId="08661A17" w14:textId="031EAB53" w:rsidR="0010476F" w:rsidRPr="00E05841" w:rsidRDefault="0010476F" w:rsidP="002D2B16">
            <w:pPr>
              <w:rPr>
                <w:lang w:val="it-IT"/>
              </w:rPr>
            </w:pPr>
            <w:r>
              <w:t xml:space="preserve">            </w:t>
            </w:r>
            <w:r w:rsidRPr="00FB1A93">
              <w:t>daddi r2,r2,-1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00398A8" w14:textId="4F173569" w:rsidR="0010476F" w:rsidRPr="00080C75" w:rsidRDefault="0010476F" w:rsidP="002D2B16">
            <w:pPr>
              <w:rPr>
                <w:lang w:val="it-IT"/>
              </w:rPr>
            </w:pPr>
            <w:r w:rsidRPr="005C44C6">
              <w:rPr>
                <w:lang w:val="it-IT"/>
              </w:rPr>
              <w:t xml:space="preserve">r2 </w:t>
            </w:r>
            <w:r w:rsidR="00F0560E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r2-1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36A1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3D607782" w14:textId="77777777" w:rsidTr="002D2B16">
        <w:trPr>
          <w:trHeight w:val="23"/>
        </w:trPr>
        <w:tc>
          <w:tcPr>
            <w:tcW w:w="3708" w:type="dxa"/>
          </w:tcPr>
          <w:p w14:paraId="79B40CFD" w14:textId="3673F292" w:rsidR="0010476F" w:rsidRPr="00E05841" w:rsidRDefault="0010476F" w:rsidP="002D2B16">
            <w:pPr>
              <w:rPr>
                <w:lang w:val="it-IT"/>
              </w:rPr>
            </w:pPr>
            <w:r>
              <w:t xml:space="preserve">            </w:t>
            </w:r>
            <w:r w:rsidRPr="00FB1A93">
              <w:t>bnez r2,</w:t>
            </w:r>
            <w:r w:rsidRPr="00E10886">
              <w:t xml:space="preserve"> cycle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B6337BB" w14:textId="77777777" w:rsidR="0010476F" w:rsidRPr="00080C75" w:rsidRDefault="0010476F" w:rsidP="002D2B16">
            <w:pPr>
              <w:rPr>
                <w:lang w:val="it-IT"/>
              </w:rPr>
            </w:pPr>
            <w:r w:rsidRPr="00080C75">
              <w:rPr>
                <w:lang w:val="it-IT"/>
              </w:rPr>
              <w:t xml:space="preserve">          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DB11C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79FC36CE" w14:textId="77777777" w:rsidTr="002D2B16">
        <w:trPr>
          <w:trHeight w:val="23"/>
        </w:trPr>
        <w:tc>
          <w:tcPr>
            <w:tcW w:w="3708" w:type="dxa"/>
          </w:tcPr>
          <w:p w14:paraId="38D58547" w14:textId="192D8A48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 </w:t>
            </w:r>
            <w:r w:rsidR="00C36596">
              <w:rPr>
                <w:lang w:val="it-IT"/>
              </w:rPr>
              <w:t>h</w:t>
            </w:r>
            <w:r w:rsidRPr="00E05841">
              <w:rPr>
                <w:lang w:val="it-IT"/>
              </w:rPr>
              <w:t>alt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66C078" w14:textId="77777777" w:rsidR="0010476F" w:rsidRPr="00080C75" w:rsidRDefault="0010476F" w:rsidP="002D2B16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F2A6F7" w14:textId="77777777" w:rsidR="0010476F" w:rsidRPr="00665171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6BCC8A55" w14:textId="77777777" w:rsidTr="002D2B16">
        <w:trPr>
          <w:trHeight w:val="23"/>
        </w:trPr>
        <w:tc>
          <w:tcPr>
            <w:tcW w:w="3708" w:type="dxa"/>
          </w:tcPr>
          <w:p w14:paraId="5BCF7E63" w14:textId="77777777" w:rsidR="0010476F" w:rsidRPr="00080C75" w:rsidRDefault="0010476F" w:rsidP="002D2B16">
            <w:pPr>
              <w:jc w:val="right"/>
              <w:rPr>
                <w:lang w:val="it-IT"/>
              </w:rPr>
            </w:pPr>
            <w:r w:rsidRPr="00080C75">
              <w:rPr>
                <w:lang w:val="it-IT"/>
              </w:rPr>
              <w:t>Total</w:t>
            </w:r>
            <w:r>
              <w:rPr>
                <w:lang w:val="it-IT"/>
              </w:rPr>
              <w:t>: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30780D" w14:textId="77777777" w:rsidR="0010476F" w:rsidRPr="00080C75" w:rsidRDefault="0010476F" w:rsidP="002D2B16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A6DA0" w14:textId="77777777" w:rsidR="0010476F" w:rsidRPr="00665171" w:rsidRDefault="0010476F" w:rsidP="002D2B16">
            <w:pPr>
              <w:snapToGrid w:val="0"/>
              <w:jc w:val="center"/>
              <w:rPr>
                <w:b/>
                <w:bCs/>
                <w:lang w:val="it-IT"/>
              </w:rPr>
            </w:pPr>
          </w:p>
        </w:tc>
      </w:tr>
    </w:tbl>
    <w:p w14:paraId="20E3DEB5" w14:textId="77777777" w:rsidR="0010476F" w:rsidRDefault="0010476F" w:rsidP="0010476F">
      <w:pPr>
        <w:rPr>
          <w:rFonts w:ascii="Courier" w:hAnsi="Courier"/>
          <w:lang w:val="it-IT"/>
        </w:rPr>
      </w:pPr>
    </w:p>
    <w:p w14:paraId="60E39B18" w14:textId="77777777" w:rsidR="0010476F" w:rsidRDefault="0010476F" w:rsidP="0010476F">
      <w:pPr>
        <w:rPr>
          <w:rFonts w:ascii="Courier" w:hAnsi="Courier"/>
          <w:lang w:val="it-IT"/>
        </w:rPr>
      </w:pPr>
    </w:p>
    <w:p w14:paraId="16C1E3A7" w14:textId="77777777" w:rsidR="0010476F" w:rsidRDefault="0010476F" w:rsidP="0010476F">
      <w:pPr>
        <w:rPr>
          <w:rFonts w:ascii="Courier" w:hAnsi="Courier"/>
          <w:lang w:val="it-IT"/>
        </w:rPr>
      </w:pPr>
    </w:p>
    <w:tbl>
      <w:tblPr>
        <w:tblStyle w:val="Grigliatabella"/>
        <w:tblW w:w="10773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9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</w:tblGrid>
      <w:tr w:rsidR="0010476F" w14:paraId="14308CA7" w14:textId="77777777" w:rsidTr="002D2B16">
        <w:trPr>
          <w:trHeight w:val="315"/>
          <w:jc w:val="center"/>
        </w:trPr>
        <w:tc>
          <w:tcPr>
            <w:tcW w:w="2259" w:type="dxa"/>
            <w:vAlign w:val="center"/>
          </w:tcPr>
          <w:p w14:paraId="274741C8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5C44C6">
              <w:rPr>
                <w:sz w:val="28"/>
                <w:szCs w:val="28"/>
              </w:rPr>
              <w:t>daddui r1,r0,0</w:t>
            </w:r>
          </w:p>
        </w:tc>
        <w:tc>
          <w:tcPr>
            <w:tcW w:w="251" w:type="dxa"/>
            <w:vAlign w:val="center"/>
          </w:tcPr>
          <w:p w14:paraId="73B34D6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0AD47A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2A2A66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4D6F4B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5760F6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D38D75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8AA6CB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D1A6EB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A165D7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70B6E4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C9346E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914F2E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3B7449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8CFF37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CBBA0B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511D58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38E98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A64430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6B381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544D3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23C01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A8C8B7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CCF4A1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75A49D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DCFB61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48A5DC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B3CCD6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A092A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27E1C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0D242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52FA62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0053D4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40C4E8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72CFE9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3D0C34FB" w14:textId="77777777" w:rsidTr="002D2B16">
        <w:trPr>
          <w:trHeight w:val="315"/>
          <w:jc w:val="center"/>
        </w:trPr>
        <w:tc>
          <w:tcPr>
            <w:tcW w:w="2259" w:type="dxa"/>
            <w:vAlign w:val="center"/>
          </w:tcPr>
          <w:p w14:paraId="25909E63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5C44C6">
              <w:rPr>
                <w:sz w:val="28"/>
                <w:szCs w:val="28"/>
              </w:rPr>
              <w:t>daddui r2,r0,10</w:t>
            </w:r>
          </w:p>
        </w:tc>
        <w:tc>
          <w:tcPr>
            <w:tcW w:w="251" w:type="dxa"/>
            <w:vAlign w:val="center"/>
          </w:tcPr>
          <w:p w14:paraId="38190CE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41040E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E9688A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004507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090E10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11632B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BA4A0E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5BC77A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A47506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CE4809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52626C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A9844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945045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7C4684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4E244F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7D70C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25C7E7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16BDAC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1B56F7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83152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7CE837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89602A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DEFE69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76E956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66B37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FF994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6A8D3F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5D7D4D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0DF5F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A273F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14816E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5A3C15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63DC2A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A6197D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6A7B1438" w14:textId="77777777" w:rsidTr="002D2B16">
        <w:trPr>
          <w:trHeight w:val="315"/>
          <w:jc w:val="center"/>
        </w:trPr>
        <w:tc>
          <w:tcPr>
            <w:tcW w:w="2259" w:type="dxa"/>
            <w:vAlign w:val="center"/>
          </w:tcPr>
          <w:p w14:paraId="18595B66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</w:t>
            </w:r>
            <w:r>
              <w:rPr>
                <w:sz w:val="28"/>
                <w:szCs w:val="28"/>
              </w:rPr>
              <w:t>1</w:t>
            </w:r>
            <w:r w:rsidRPr="002E04C0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1(r2)</w:t>
            </w:r>
          </w:p>
        </w:tc>
        <w:tc>
          <w:tcPr>
            <w:tcW w:w="251" w:type="dxa"/>
            <w:vAlign w:val="center"/>
          </w:tcPr>
          <w:p w14:paraId="3714263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B0A840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D7843B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9CB3D7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500F01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0078C9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CA9DF8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BF0902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6D854F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4410F6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EF8C3A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87794D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E9609D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D057CF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97D81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A4A95F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6919B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D0CAFF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AC8585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2F132B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A33195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55F819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BFC0C3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F6CC1C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53443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76DBAB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79FECA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D474A3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2F60D2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62378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6F8102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90932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66A9AC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2C0D36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3FD5DE65" w14:textId="77777777" w:rsidTr="002D2B16">
        <w:trPr>
          <w:trHeight w:val="327"/>
          <w:jc w:val="center"/>
        </w:trPr>
        <w:tc>
          <w:tcPr>
            <w:tcW w:w="2259" w:type="dxa"/>
            <w:vAlign w:val="center"/>
          </w:tcPr>
          <w:p w14:paraId="0EC3A7A6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</w:t>
            </w:r>
            <w:r>
              <w:rPr>
                <w:sz w:val="28"/>
                <w:szCs w:val="28"/>
              </w:rPr>
              <w:t>2</w:t>
            </w:r>
            <w:r w:rsidRPr="002E04C0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2(r2)</w:t>
            </w:r>
          </w:p>
        </w:tc>
        <w:tc>
          <w:tcPr>
            <w:tcW w:w="251" w:type="dxa"/>
            <w:vAlign w:val="center"/>
          </w:tcPr>
          <w:p w14:paraId="0303561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20A481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F7D23E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ED73B9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215240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014388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2C8481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881652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713679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E7A939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F7D632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8525BD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A9AEEB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4C4127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104ECA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F73D2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F0BD8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DA3E5A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3AD442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91CEC5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5A2B49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DF68F7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EA5D0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00F55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7D021B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6A9EB3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FB10A8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EE82D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A1E2DC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2CDE8B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06525F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36D859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BABA3A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2B188B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4222A49F" w14:textId="77777777" w:rsidTr="002D2B16">
        <w:trPr>
          <w:trHeight w:val="315"/>
          <w:jc w:val="center"/>
        </w:trPr>
        <w:tc>
          <w:tcPr>
            <w:tcW w:w="2259" w:type="dxa"/>
            <w:vAlign w:val="center"/>
          </w:tcPr>
          <w:p w14:paraId="0AC19858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</w:t>
            </w:r>
            <w:r>
              <w:rPr>
                <w:sz w:val="28"/>
                <w:szCs w:val="28"/>
              </w:rPr>
              <w:t>3</w:t>
            </w:r>
            <w:r w:rsidRPr="002E04C0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3(r2)</w:t>
            </w:r>
          </w:p>
        </w:tc>
        <w:tc>
          <w:tcPr>
            <w:tcW w:w="251" w:type="dxa"/>
            <w:vAlign w:val="center"/>
          </w:tcPr>
          <w:p w14:paraId="3FFE1EA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2EB508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87D0CA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05C4D8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017C1A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A6C528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8A69D0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AE2A77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43ED06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8CEC3C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F39B5D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402897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060A48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695748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EA4984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72518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BADCE5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5D242A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E534F4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D15AF3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EE8E1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1CDF76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98E53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59F1F3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7C5FF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27A2CF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41B0BD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A12AD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DF552B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7743EA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19481A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93DEC1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796BF5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D38410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2EF098E8" w14:textId="77777777" w:rsidTr="002D2B16">
        <w:trPr>
          <w:trHeight w:val="315"/>
          <w:jc w:val="center"/>
        </w:trPr>
        <w:tc>
          <w:tcPr>
            <w:tcW w:w="2259" w:type="dxa"/>
            <w:vAlign w:val="center"/>
          </w:tcPr>
          <w:p w14:paraId="461238C2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5C44C6">
              <w:rPr>
                <w:sz w:val="28"/>
                <w:szCs w:val="28"/>
              </w:rPr>
              <w:t>mul.d f5,f3,f4</w:t>
            </w:r>
          </w:p>
        </w:tc>
        <w:tc>
          <w:tcPr>
            <w:tcW w:w="251" w:type="dxa"/>
            <w:vAlign w:val="center"/>
          </w:tcPr>
          <w:p w14:paraId="441851E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409F1B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C89DBA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FBD8E0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5FEB15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6E6D1D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00D009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DDC98B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2DC7C7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FA02AC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E96526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7E389F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F31899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A779DF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F5386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F82599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6B3748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D896EB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C69A4B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BE0135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E51A50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D34C38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3DDE8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C8F65C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40FAC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BE1A2E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A34108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A6AC7E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D8315D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E908A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EFD058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CA857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36F8D4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8CF06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5DC1259B" w14:textId="77777777" w:rsidTr="002D2B16">
        <w:trPr>
          <w:trHeight w:val="315"/>
          <w:jc w:val="center"/>
        </w:trPr>
        <w:tc>
          <w:tcPr>
            <w:tcW w:w="2259" w:type="dxa"/>
            <w:vAlign w:val="center"/>
          </w:tcPr>
          <w:p w14:paraId="5F26DA51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5C44C6">
              <w:rPr>
                <w:sz w:val="28"/>
                <w:szCs w:val="28"/>
              </w:rPr>
              <w:t>div.d f6, f1, f2</w:t>
            </w:r>
          </w:p>
        </w:tc>
        <w:tc>
          <w:tcPr>
            <w:tcW w:w="251" w:type="dxa"/>
            <w:vAlign w:val="center"/>
          </w:tcPr>
          <w:p w14:paraId="70922DB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2EFB81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1762DA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DC1938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646005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6887A2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CC1FA0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8A11D8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7F5C49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A83AFD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8FCD26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62054F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169681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3CC2AA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A8C334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F9763D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DDDE20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43620B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918FB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A42BEF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DA4C3C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F8608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79CA30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F26A73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8E9F63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297AB3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F914EC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8704C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ACFF94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79AD35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9A978A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86A1A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F3FDE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3603AE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28229DF7" w14:textId="77777777" w:rsidTr="002D2B16">
        <w:trPr>
          <w:trHeight w:val="315"/>
          <w:jc w:val="center"/>
        </w:trPr>
        <w:tc>
          <w:tcPr>
            <w:tcW w:w="2259" w:type="dxa"/>
            <w:vAlign w:val="center"/>
          </w:tcPr>
          <w:p w14:paraId="55CC9C26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67207A">
              <w:rPr>
                <w:sz w:val="28"/>
                <w:szCs w:val="28"/>
              </w:rPr>
              <w:t>add.d f7, f6, f5</w:t>
            </w:r>
          </w:p>
        </w:tc>
        <w:tc>
          <w:tcPr>
            <w:tcW w:w="251" w:type="dxa"/>
            <w:vAlign w:val="center"/>
          </w:tcPr>
          <w:p w14:paraId="258F4CC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581222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607B39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081930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5F15D7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79B586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D9A32E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FA0254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DC21E2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B0CB64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1BAC83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5A0E0B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7DABA4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D292D2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FB6189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7D965F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A2A89B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CF2973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19FC90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9EF3C2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9E26EC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EC0388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F469A3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29823A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19B889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6D2FB8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708C74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D2E3E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37F378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282A2A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8A7459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424EEF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7EF8BE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BD6525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2FEF1606" w14:textId="77777777" w:rsidTr="002D2B16">
        <w:trPr>
          <w:trHeight w:val="315"/>
          <w:jc w:val="center"/>
        </w:trPr>
        <w:tc>
          <w:tcPr>
            <w:tcW w:w="2259" w:type="dxa"/>
            <w:vAlign w:val="center"/>
          </w:tcPr>
          <w:p w14:paraId="5312E0F3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67207A">
              <w:rPr>
                <w:sz w:val="28"/>
                <w:szCs w:val="28"/>
              </w:rPr>
              <w:t>s.d f7,v4(r1)</w:t>
            </w:r>
          </w:p>
        </w:tc>
        <w:tc>
          <w:tcPr>
            <w:tcW w:w="251" w:type="dxa"/>
            <w:vAlign w:val="center"/>
          </w:tcPr>
          <w:p w14:paraId="164CAA6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63259B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4A84D3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7A8313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A75083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6C7E0E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D0C7C2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303A36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DA0B24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8E55F4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28449A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80A945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8E98D1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2D5D69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0970E2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E0745E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810ED2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C65F8C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F05084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F1BC23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6F7A9C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63813E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05F4C2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2F9042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62033F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C774E1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7FCD39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94E9AB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791CA7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F11710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2AEB8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89B1C0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18ED49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F7D95F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61E5D9E4" w14:textId="77777777" w:rsidTr="002D2B16">
        <w:trPr>
          <w:trHeight w:val="327"/>
          <w:jc w:val="center"/>
        </w:trPr>
        <w:tc>
          <w:tcPr>
            <w:tcW w:w="2259" w:type="dxa"/>
            <w:vAlign w:val="center"/>
          </w:tcPr>
          <w:p w14:paraId="022CB03C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67207A">
              <w:rPr>
                <w:sz w:val="28"/>
                <w:szCs w:val="28"/>
              </w:rPr>
              <w:t>daddui r1,r1,8</w:t>
            </w:r>
          </w:p>
        </w:tc>
        <w:tc>
          <w:tcPr>
            <w:tcW w:w="251" w:type="dxa"/>
            <w:vAlign w:val="center"/>
          </w:tcPr>
          <w:p w14:paraId="0771AF4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F5E53E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0C64B6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246C43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FE2001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C296BB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C15EF4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08A09B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AA3291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06C240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FAE3F0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AB616A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690471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804BE5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907AA5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61D7F3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4A5B3F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3F544B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5B3A9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DE284C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60D61D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A6E9BB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058A10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25A85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6B8BB1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7ED8E1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F71A99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68371B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BADBF2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38C622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B9DC06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DEB8B5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04D1A2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8F09DE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0C9AA5CC" w14:textId="77777777" w:rsidTr="002D2B16">
        <w:trPr>
          <w:trHeight w:val="327"/>
          <w:jc w:val="center"/>
        </w:trPr>
        <w:tc>
          <w:tcPr>
            <w:tcW w:w="2259" w:type="dxa"/>
            <w:vAlign w:val="center"/>
          </w:tcPr>
          <w:p w14:paraId="49E4E428" w14:textId="77777777" w:rsidR="0010476F" w:rsidRPr="0067207A" w:rsidRDefault="0010476F" w:rsidP="002D2B16">
            <w:pPr>
              <w:rPr>
                <w:sz w:val="28"/>
                <w:szCs w:val="28"/>
              </w:rPr>
            </w:pPr>
            <w:r w:rsidRPr="0067207A">
              <w:rPr>
                <w:sz w:val="28"/>
                <w:szCs w:val="28"/>
              </w:rPr>
              <w:t>daddi r2,r2,-1</w:t>
            </w:r>
          </w:p>
        </w:tc>
        <w:tc>
          <w:tcPr>
            <w:tcW w:w="251" w:type="dxa"/>
            <w:vAlign w:val="center"/>
          </w:tcPr>
          <w:p w14:paraId="6D11B4A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B4D9BD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5FF06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A9677D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9800D1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0839FC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495360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B46DF9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8FBC35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D8208F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09EF18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CA597C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7BD445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2F30E7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17F2E7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277F4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1498E2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DDFFDB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5165CB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EFD63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CF9A78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09C3AE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48BD85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3F6DB6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04B731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98B9C3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F5AA4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A93132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52AE9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A008E2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5A49F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CD4030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C85519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19858F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469CB5AF" w14:textId="77777777" w:rsidTr="002D2B16">
        <w:trPr>
          <w:trHeight w:val="315"/>
          <w:jc w:val="center"/>
        </w:trPr>
        <w:tc>
          <w:tcPr>
            <w:tcW w:w="2259" w:type="dxa"/>
            <w:vAlign w:val="center"/>
          </w:tcPr>
          <w:p w14:paraId="23D74C51" w14:textId="77777777" w:rsidR="0010476F" w:rsidRPr="002E04C0" w:rsidRDefault="0010476F" w:rsidP="002D2B16">
            <w:pPr>
              <w:tabs>
                <w:tab w:val="left" w:pos="431"/>
              </w:tabs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bnez r</w:t>
            </w:r>
            <w:r>
              <w:rPr>
                <w:sz w:val="28"/>
                <w:szCs w:val="28"/>
              </w:rPr>
              <w:t>2</w:t>
            </w:r>
            <w:r w:rsidRPr="002E04C0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cycle</w:t>
            </w:r>
          </w:p>
        </w:tc>
        <w:tc>
          <w:tcPr>
            <w:tcW w:w="251" w:type="dxa"/>
            <w:vAlign w:val="center"/>
          </w:tcPr>
          <w:p w14:paraId="159784A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0C91AF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E1B575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9F2325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81308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6309D5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210DFB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C62F91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BFA0AF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83BE5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32AA95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6AF20E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78D536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3C4321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C34AC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7181EF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67BFF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E3B69D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57A55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56F8ED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C8A95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414A45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6F1EA4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9B6BBD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25099C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27E7A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EF617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C7A002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F63777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EAA74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621597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71126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4DCB97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2C2CF6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  <w:tr w:rsidR="0010476F" w14:paraId="1603BBF7" w14:textId="77777777" w:rsidTr="002D2B16">
        <w:trPr>
          <w:trHeight w:val="327"/>
          <w:jc w:val="center"/>
        </w:trPr>
        <w:tc>
          <w:tcPr>
            <w:tcW w:w="2259" w:type="dxa"/>
            <w:vAlign w:val="center"/>
          </w:tcPr>
          <w:p w14:paraId="04F2C4AF" w14:textId="77777777" w:rsidR="0010476F" w:rsidRPr="002E04C0" w:rsidRDefault="0010476F" w:rsidP="002D2B16">
            <w:pPr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halt</w:t>
            </w:r>
          </w:p>
        </w:tc>
        <w:tc>
          <w:tcPr>
            <w:tcW w:w="251" w:type="dxa"/>
            <w:vAlign w:val="center"/>
          </w:tcPr>
          <w:p w14:paraId="70701356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6A2B910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BA2672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05C939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A97FAD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37E561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0BA216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FA02CD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EE5AF7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C8A37D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D8CD61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EFE505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D5C78C9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F92A1F1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75B7C2F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BB7E48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8C7C805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35136A4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DAA0EB7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00353D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AB4B61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1B9D59D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144B24A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3789AF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4DD1C7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19ADACC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C8B9D2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B8D94E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196B6D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DF21EAB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C8F4C8E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78B38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18C6158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17F26E3" w14:textId="77777777" w:rsidR="0010476F" w:rsidRDefault="0010476F" w:rsidP="002D2B16">
            <w:pPr>
              <w:jc w:val="center"/>
              <w:rPr>
                <w:lang w:val="it-IT"/>
              </w:rPr>
            </w:pPr>
          </w:p>
        </w:tc>
      </w:tr>
    </w:tbl>
    <w:p w14:paraId="0A509C56" w14:textId="77777777" w:rsidR="00E82CFA" w:rsidRDefault="00E82CFA" w:rsidP="00E82CFA">
      <w:r>
        <w:br w:type="page"/>
      </w:r>
    </w:p>
    <w:p w14:paraId="33A8E796" w14:textId="546F2C47" w:rsidR="00E10886" w:rsidRDefault="00E10886" w:rsidP="00E10886">
      <w:pPr>
        <w:pBdr>
          <w:bottom w:val="single" w:sz="6" w:space="1" w:color="auto"/>
        </w:pBdr>
      </w:pPr>
    </w:p>
    <w:p w14:paraId="48028938" w14:textId="77777777" w:rsidR="00E82CFA" w:rsidRDefault="00E82CFA" w:rsidP="00E10886">
      <w:pPr>
        <w:pBdr>
          <w:bottom w:val="single" w:sz="6" w:space="1" w:color="auto"/>
        </w:pBdr>
      </w:pPr>
    </w:p>
    <w:p w14:paraId="71DE6D77" w14:textId="36A6B054" w:rsidR="00E82CFA" w:rsidRPr="00E82CFA" w:rsidRDefault="00E82CFA" w:rsidP="00E10886">
      <w:pPr>
        <w:rPr>
          <w:b/>
          <w:bCs/>
          <w:lang w:val="it-IT"/>
        </w:rPr>
      </w:pPr>
      <w:r w:rsidRPr="00AF113A">
        <w:rPr>
          <w:b/>
          <w:bCs/>
          <w:lang w:val="it-IT"/>
        </w:rPr>
        <w:t>EX. 0</w:t>
      </w:r>
      <w:r>
        <w:rPr>
          <w:b/>
          <w:bCs/>
          <w:lang w:val="it-IT"/>
        </w:rPr>
        <w:t>2</w:t>
      </w:r>
    </w:p>
    <w:p w14:paraId="292BACBA" w14:textId="77777777" w:rsidR="0010476F" w:rsidRPr="00080C75" w:rsidRDefault="0010476F" w:rsidP="0010476F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 xml:space="preserve">; ********************* </w:t>
      </w:r>
      <w:r>
        <w:rPr>
          <w:rFonts w:ascii="Courier" w:hAnsi="Courier"/>
          <w:lang w:val="it-IT"/>
        </w:rPr>
        <w:t>C</w:t>
      </w:r>
      <w:r w:rsidRPr="00080C75">
        <w:rPr>
          <w:rFonts w:ascii="Courier" w:hAnsi="Courier"/>
          <w:lang w:val="it-IT"/>
        </w:rPr>
        <w:t xml:space="preserve"> ***********************</w:t>
      </w:r>
    </w:p>
    <w:p w14:paraId="450259A3" w14:textId="71E2C675" w:rsidR="0010476F" w:rsidRPr="00080C75" w:rsidRDefault="0010476F" w:rsidP="0010476F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>;  for (i = 0; i &lt; 10; i++)</w:t>
      </w:r>
      <w:r w:rsidR="00F0560E" w:rsidRPr="00FB1A93">
        <w:rPr>
          <w:rFonts w:ascii="Courier" w:hAnsi="Courier"/>
          <w:lang w:val="it-IT"/>
        </w:rPr>
        <w:t xml:space="preserve"> </w:t>
      </w:r>
      <w:r w:rsidRPr="00080C75">
        <w:rPr>
          <w:rFonts w:ascii="Courier" w:hAnsi="Courier"/>
          <w:lang w:val="it-IT"/>
        </w:rPr>
        <w:t>{</w:t>
      </w:r>
    </w:p>
    <w:p w14:paraId="0635A499" w14:textId="77777777" w:rsidR="0010476F" w:rsidRPr="00080C75" w:rsidRDefault="0010476F" w:rsidP="0010476F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>;</w:t>
      </w:r>
      <w:r w:rsidRPr="00080C75">
        <w:rPr>
          <w:rFonts w:ascii="Courier" w:hAnsi="Courier"/>
          <w:lang w:val="it-IT"/>
        </w:rPr>
        <w:tab/>
        <w:t xml:space="preserve">  </w:t>
      </w:r>
      <w:r>
        <w:rPr>
          <w:rFonts w:ascii="Courier" w:hAnsi="Courier"/>
          <w:lang w:val="it-IT"/>
        </w:rPr>
        <w:t xml:space="preserve">v5[i] = </w:t>
      </w:r>
      <w:r w:rsidRPr="00080C75">
        <w:rPr>
          <w:rFonts w:ascii="Courier" w:hAnsi="Courier"/>
          <w:lang w:val="it-IT"/>
        </w:rPr>
        <w:t>v1[i]*v2[i]</w:t>
      </w:r>
      <w:r>
        <w:rPr>
          <w:rFonts w:ascii="Courier" w:hAnsi="Courier"/>
          <w:lang w:val="it-IT"/>
        </w:rPr>
        <w:t xml:space="preserve"> - </w:t>
      </w:r>
      <w:r w:rsidRPr="00080C75">
        <w:rPr>
          <w:rFonts w:ascii="Courier" w:hAnsi="Courier"/>
          <w:lang w:val="it-IT"/>
        </w:rPr>
        <w:t>v3[i]</w:t>
      </w:r>
      <w:r>
        <w:rPr>
          <w:rFonts w:ascii="Courier" w:hAnsi="Courier"/>
          <w:lang w:val="it-IT"/>
        </w:rPr>
        <w:t>/v4[i]</w:t>
      </w:r>
      <w:r w:rsidRPr="00080C75">
        <w:rPr>
          <w:rFonts w:ascii="Courier" w:hAnsi="Courier"/>
          <w:lang w:val="it-IT"/>
        </w:rPr>
        <w:t>;</w:t>
      </w:r>
    </w:p>
    <w:p w14:paraId="52F84804" w14:textId="6919D506" w:rsidR="0010476F" w:rsidRDefault="0010476F" w:rsidP="0010476F">
      <w:pPr>
        <w:rPr>
          <w:rFonts w:ascii="Courier" w:hAnsi="Courier" w:cs="Courier New"/>
          <w:lang w:val="it-IT"/>
        </w:rPr>
      </w:pPr>
      <w:r w:rsidRPr="00080C75">
        <w:rPr>
          <w:rFonts w:ascii="Courier" w:hAnsi="Courier" w:cs="Courier New"/>
          <w:lang w:val="it-IT"/>
        </w:rPr>
        <w:t>;  }</w:t>
      </w:r>
    </w:p>
    <w:p w14:paraId="1F0E2691" w14:textId="4262C6B5" w:rsidR="0010476F" w:rsidRPr="00080C75" w:rsidRDefault="0010476F" w:rsidP="0010476F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>; ********************* MIPS64 ***********************</w:t>
      </w:r>
    </w:p>
    <w:p w14:paraId="19EF9167" w14:textId="77777777" w:rsidR="0010476F" w:rsidRDefault="0010476F" w:rsidP="0010476F"/>
    <w:tbl>
      <w:tblPr>
        <w:tblW w:w="898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708"/>
        <w:gridCol w:w="3108"/>
        <w:gridCol w:w="2170"/>
      </w:tblGrid>
      <w:tr w:rsidR="0010476F" w:rsidRPr="00080C75" w14:paraId="19794DCA" w14:textId="77777777" w:rsidTr="002D2B16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6A9EEFE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  <w:p w14:paraId="10424032" w14:textId="77777777" w:rsidR="0010476F" w:rsidRPr="00080C75" w:rsidRDefault="0010476F" w:rsidP="002D2B16">
            <w:pPr>
              <w:rPr>
                <w:lang w:val="it-IT"/>
              </w:rPr>
            </w:pPr>
            <w:r w:rsidRPr="00080C75">
              <w:rPr>
                <w:lang w:val="it-IT"/>
              </w:rPr>
              <w:tab/>
            </w:r>
            <w:r w:rsidRPr="00080C75">
              <w:rPr>
                <w:lang w:val="it-IT"/>
              </w:rPr>
              <w:tab/>
              <w:t>.data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A5814C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comments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E3738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Clock cycles</w:t>
            </w:r>
          </w:p>
        </w:tc>
      </w:tr>
      <w:tr w:rsidR="0010476F" w:rsidRPr="00080C75" w14:paraId="7675418A" w14:textId="77777777" w:rsidTr="002D2B16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DAA0E2E" w14:textId="20E0C4E5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1:</w:t>
            </w:r>
            <w:r w:rsidRPr="00080C75">
              <w:rPr>
                <w:lang w:val="it-IT"/>
              </w:rPr>
              <w:tab/>
              <w:t>.double</w:t>
            </w:r>
            <w:r w:rsidR="00442E8B">
              <w:rPr>
                <w:lang w:val="it-IT"/>
              </w:rPr>
              <w:t xml:space="preserve"> </w:t>
            </w:r>
            <w:r w:rsidRPr="00080C75">
              <w:rPr>
                <w:lang w:val="it-IT"/>
              </w:rPr>
              <w:t>“10 values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FEEE5B5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F3947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</w:tc>
      </w:tr>
      <w:tr w:rsidR="0010476F" w:rsidRPr="00080C75" w14:paraId="6E8847AE" w14:textId="77777777" w:rsidTr="002D2B16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B6048F1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2:</w:t>
            </w:r>
            <w:r w:rsidRPr="00080C75">
              <w:rPr>
                <w:lang w:val="it-IT"/>
              </w:rPr>
              <w:tab/>
              <w:t>.double “10 values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7DAF822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DD4C4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</w:tc>
      </w:tr>
      <w:tr w:rsidR="0010476F" w:rsidRPr="00080C75" w14:paraId="3B46EECE" w14:textId="77777777" w:rsidTr="002D2B16">
        <w:trPr>
          <w:cantSplit/>
          <w:trHeight w:hRule="exact" w:val="286"/>
        </w:trPr>
        <w:tc>
          <w:tcPr>
            <w:tcW w:w="3708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D32CE60" w14:textId="2D2F6224" w:rsidR="0010476F" w:rsidRPr="00AF113A" w:rsidRDefault="0010476F" w:rsidP="002D2B16">
            <w:r w:rsidRPr="00AF113A">
              <w:t>V3:</w:t>
            </w:r>
            <w:r w:rsidR="00442E8B" w:rsidRPr="00080C75">
              <w:rPr>
                <w:lang w:val="it-IT"/>
              </w:rPr>
              <w:t xml:space="preserve"> </w:t>
            </w:r>
            <w:r w:rsidR="00442E8B" w:rsidRPr="00080C75">
              <w:rPr>
                <w:lang w:val="it-IT"/>
              </w:rPr>
              <w:tab/>
            </w:r>
            <w:r w:rsidRPr="00AF113A">
              <w:t xml:space="preserve">.double </w:t>
            </w:r>
            <w:r w:rsidR="00442E8B">
              <w:t xml:space="preserve"> </w:t>
            </w:r>
            <w:r w:rsidRPr="00AF113A">
              <w:t>“10 values”</w:t>
            </w:r>
          </w:p>
          <w:p w14:paraId="212435EF" w14:textId="77777777" w:rsidR="0010476F" w:rsidRPr="00AF113A" w:rsidRDefault="0010476F" w:rsidP="002D2B16">
            <w:r w:rsidRPr="00AF113A">
              <w:t>…</w:t>
            </w:r>
          </w:p>
          <w:p w14:paraId="0535CB73" w14:textId="3570B0A3" w:rsidR="0010476F" w:rsidRPr="00AF113A" w:rsidRDefault="0010476F" w:rsidP="002D2B16">
            <w:r w:rsidRPr="00AF113A">
              <w:t>V5:</w:t>
            </w:r>
            <w:r w:rsidR="00442E8B" w:rsidRPr="00080C75">
              <w:rPr>
                <w:lang w:val="it-IT"/>
              </w:rPr>
              <w:t xml:space="preserve"> </w:t>
            </w:r>
            <w:r w:rsidR="00442E8B" w:rsidRPr="00080C75">
              <w:rPr>
                <w:lang w:val="it-IT"/>
              </w:rPr>
              <w:tab/>
            </w:r>
            <w:r w:rsidRPr="00AF113A">
              <w:t xml:space="preserve">.double </w:t>
            </w:r>
            <w:r w:rsidR="00442E8B">
              <w:t xml:space="preserve"> </w:t>
            </w:r>
            <w:r w:rsidRPr="00AF113A">
              <w:t>“10 zeros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CAA209" w14:textId="77777777" w:rsidR="0010476F" w:rsidRPr="00AF113A" w:rsidRDefault="0010476F" w:rsidP="002D2B16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73A5E" w14:textId="77777777" w:rsidR="0010476F" w:rsidRPr="00AF113A" w:rsidRDefault="0010476F" w:rsidP="002D2B16">
            <w:pPr>
              <w:snapToGrid w:val="0"/>
            </w:pPr>
          </w:p>
        </w:tc>
      </w:tr>
      <w:tr w:rsidR="0010476F" w:rsidRPr="00080C75" w14:paraId="6C625AC9" w14:textId="77777777" w:rsidTr="002D2B16">
        <w:trPr>
          <w:cantSplit/>
          <w:trHeight w:hRule="exact" w:val="300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B4439B1" w14:textId="77777777" w:rsidR="0010476F" w:rsidRPr="00AF113A" w:rsidRDefault="0010476F" w:rsidP="002D2B16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660181" w14:textId="77777777" w:rsidR="0010476F" w:rsidRPr="00AF113A" w:rsidRDefault="0010476F" w:rsidP="002D2B16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4B9A3" w14:textId="77777777" w:rsidR="0010476F" w:rsidRPr="00AF113A" w:rsidRDefault="0010476F" w:rsidP="002D2B16">
            <w:pPr>
              <w:snapToGrid w:val="0"/>
            </w:pPr>
          </w:p>
        </w:tc>
      </w:tr>
      <w:tr w:rsidR="0010476F" w:rsidRPr="00080C75" w14:paraId="72FC8412" w14:textId="77777777" w:rsidTr="002D2B16">
        <w:trPr>
          <w:cantSplit/>
          <w:trHeight w:hRule="exact" w:val="286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441B02E" w14:textId="77777777" w:rsidR="0010476F" w:rsidRPr="00AF113A" w:rsidRDefault="0010476F" w:rsidP="002D2B16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710A290" w14:textId="77777777" w:rsidR="0010476F" w:rsidRPr="00AF113A" w:rsidRDefault="0010476F" w:rsidP="002D2B16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93D97" w14:textId="77777777" w:rsidR="0010476F" w:rsidRPr="00AF113A" w:rsidRDefault="0010476F" w:rsidP="002D2B16">
            <w:pPr>
              <w:snapToGrid w:val="0"/>
            </w:pPr>
          </w:p>
        </w:tc>
      </w:tr>
      <w:tr w:rsidR="0010476F" w:rsidRPr="00080C75" w14:paraId="388F8B74" w14:textId="77777777" w:rsidTr="002D2B16">
        <w:trPr>
          <w:cantSplit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C63ABE9" w14:textId="77777777" w:rsidR="0010476F" w:rsidRPr="00AF113A" w:rsidRDefault="0010476F" w:rsidP="002D2B16"/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C6EFC5" w14:textId="77777777" w:rsidR="0010476F" w:rsidRPr="00AF113A" w:rsidRDefault="0010476F" w:rsidP="002D2B16">
            <w:pPr>
              <w:snapToGrid w:val="0"/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94882" w14:textId="77777777" w:rsidR="0010476F" w:rsidRPr="00AF113A" w:rsidRDefault="0010476F" w:rsidP="002D2B16">
            <w:pPr>
              <w:snapToGrid w:val="0"/>
            </w:pPr>
          </w:p>
        </w:tc>
      </w:tr>
      <w:tr w:rsidR="0010476F" w:rsidRPr="00080C75" w14:paraId="440FA74B" w14:textId="77777777" w:rsidTr="002D2B16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5E5AE04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AF113A">
              <w:tab/>
            </w:r>
            <w:r w:rsidRPr="00AF113A">
              <w:tab/>
            </w:r>
            <w:r w:rsidRPr="00080C75">
              <w:rPr>
                <w:lang w:val="it-IT"/>
              </w:rPr>
              <w:t>.text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751B73C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EF1BF0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</w:p>
        </w:tc>
      </w:tr>
      <w:tr w:rsidR="0010476F" w:rsidRPr="00080C75" w14:paraId="29CA6035" w14:textId="77777777" w:rsidTr="002D2B16">
        <w:trPr>
          <w:trHeight w:val="23"/>
        </w:trPr>
        <w:tc>
          <w:tcPr>
            <w:tcW w:w="3708" w:type="dxa"/>
          </w:tcPr>
          <w:p w14:paraId="2791D1AC" w14:textId="740B4E2B" w:rsidR="0010476F" w:rsidRPr="00E05841" w:rsidRDefault="0010476F" w:rsidP="002D2B16">
            <w:pPr>
              <w:rPr>
                <w:lang w:val="it-IT"/>
              </w:rPr>
            </w:pPr>
            <w:r w:rsidRPr="00E05841">
              <w:rPr>
                <w:lang w:val="it-IT"/>
              </w:rPr>
              <w:t xml:space="preserve">main: daddui r1,r0,0 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0257CC4" w14:textId="77777777" w:rsidR="0010476F" w:rsidRPr="00080C75" w:rsidRDefault="0010476F" w:rsidP="002D2B16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r1← pointer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03767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21866338" w14:textId="77777777" w:rsidTr="002D2B16">
        <w:trPr>
          <w:trHeight w:val="23"/>
        </w:trPr>
        <w:tc>
          <w:tcPr>
            <w:tcW w:w="3708" w:type="dxa"/>
          </w:tcPr>
          <w:p w14:paraId="53D99969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daddui r2,r0,1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DDF27E9" w14:textId="7B22FB29" w:rsidR="0010476F" w:rsidRPr="00080C75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r2 </w:t>
            </w:r>
            <w:r w:rsidR="00F0560E">
              <w:rPr>
                <w:lang w:val="it-IT"/>
              </w:rPr>
              <w:t>←</w:t>
            </w:r>
            <w:r>
              <w:rPr>
                <w:lang w:val="it-IT"/>
              </w:rPr>
              <w:t xml:space="preserve"> 10</w:t>
            </w:r>
            <w:r w:rsidRPr="00080C75">
              <w:rPr>
                <w:lang w:val="it-IT"/>
              </w:rPr>
              <w:t xml:space="preserve">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AFC85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1824349A" w14:textId="77777777" w:rsidTr="002D2B16">
        <w:trPr>
          <w:trHeight w:val="23"/>
        </w:trPr>
        <w:tc>
          <w:tcPr>
            <w:tcW w:w="3708" w:type="dxa"/>
          </w:tcPr>
          <w:p w14:paraId="3B991A36" w14:textId="25316C0F" w:rsidR="0010476F" w:rsidRPr="00E05841" w:rsidRDefault="0010476F" w:rsidP="002D2B16">
            <w:pPr>
              <w:rPr>
                <w:lang w:val="it-IT"/>
              </w:rPr>
            </w:pPr>
            <w:r w:rsidRPr="00E05841">
              <w:rPr>
                <w:lang w:val="it-IT"/>
              </w:rPr>
              <w:t xml:space="preserve">loop: </w:t>
            </w:r>
            <w:r>
              <w:rPr>
                <w:lang w:val="it-IT"/>
              </w:rPr>
              <w:t xml:space="preserve"> </w:t>
            </w:r>
            <w:r w:rsidRPr="00E05841">
              <w:rPr>
                <w:lang w:val="it-IT"/>
              </w:rPr>
              <w:t>l.d  f1,v1(r1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8F4C4D" w14:textId="0F549451" w:rsidR="0010476F" w:rsidRPr="00080C75" w:rsidRDefault="0010476F" w:rsidP="002D2B16">
            <w:pPr>
              <w:rPr>
                <w:lang w:val="it-IT"/>
              </w:rPr>
            </w:pPr>
            <w:r w:rsidRPr="00080C75">
              <w:rPr>
                <w:lang w:val="it-IT"/>
              </w:rPr>
              <w:t xml:space="preserve">f1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1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F1923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1C00B651" w14:textId="77777777" w:rsidTr="002D2B16">
        <w:trPr>
          <w:trHeight w:val="23"/>
        </w:trPr>
        <w:tc>
          <w:tcPr>
            <w:tcW w:w="3708" w:type="dxa"/>
          </w:tcPr>
          <w:p w14:paraId="4002A61A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E05841">
              <w:rPr>
                <w:lang w:val="it-IT"/>
              </w:rPr>
              <w:t>l.d  f2,v2(r1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AB0917" w14:textId="082712CB" w:rsidR="0010476F" w:rsidRPr="00080C75" w:rsidRDefault="0010476F" w:rsidP="002D2B16">
            <w:pPr>
              <w:rPr>
                <w:lang w:val="it-IT"/>
              </w:rPr>
            </w:pPr>
            <w:r w:rsidRPr="00080C75">
              <w:rPr>
                <w:lang w:val="it-IT"/>
              </w:rPr>
              <w:t xml:space="preserve">f2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8826E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2101EC01" w14:textId="77777777" w:rsidTr="002D2B16">
        <w:trPr>
          <w:trHeight w:val="23"/>
        </w:trPr>
        <w:tc>
          <w:tcPr>
            <w:tcW w:w="3708" w:type="dxa"/>
          </w:tcPr>
          <w:p w14:paraId="625EFABF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E05841">
              <w:rPr>
                <w:lang w:val="it-IT"/>
              </w:rPr>
              <w:t>mul.d  f5,f1,f2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C64980" w14:textId="0EE60F26" w:rsidR="0010476F" w:rsidRPr="00080C75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>f5</w:t>
            </w:r>
            <w:r w:rsidRPr="00080C75">
              <w:rPr>
                <w:lang w:val="it-IT"/>
              </w:rPr>
              <w:t xml:space="preserve">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</w:t>
            </w:r>
            <w:r>
              <w:rPr>
                <w:lang w:val="it-IT"/>
              </w:rPr>
              <w:t>1</w:t>
            </w:r>
            <w:r w:rsidRPr="00080C75">
              <w:rPr>
                <w:lang w:val="it-IT"/>
              </w:rPr>
              <w:t>[i]</w:t>
            </w:r>
            <w:r>
              <w:rPr>
                <w:lang w:val="it-IT"/>
              </w:rPr>
              <w:t>*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FEA4B9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4FA61129" w14:textId="77777777" w:rsidTr="002D2B16">
        <w:trPr>
          <w:trHeight w:val="23"/>
        </w:trPr>
        <w:tc>
          <w:tcPr>
            <w:tcW w:w="3708" w:type="dxa"/>
          </w:tcPr>
          <w:p w14:paraId="61C7AEF1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E05841">
              <w:rPr>
                <w:lang w:val="it-IT"/>
              </w:rPr>
              <w:t>l.d  f3,v3(r1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8F3675" w14:textId="67903E4D" w:rsidR="0010476F" w:rsidRPr="00080C75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>f3</w:t>
            </w:r>
            <w:r w:rsidRPr="00080C75">
              <w:rPr>
                <w:lang w:val="it-IT"/>
              </w:rPr>
              <w:t xml:space="preserve">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</w:t>
            </w:r>
            <w:r>
              <w:rPr>
                <w:lang w:val="it-IT"/>
              </w:rPr>
              <w:t>3</w:t>
            </w:r>
            <w:r w:rsidRPr="00080C75">
              <w:rPr>
                <w:lang w:val="it-IT"/>
              </w:rPr>
              <w:t>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8F75A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247289B4" w14:textId="77777777" w:rsidTr="002D2B16">
        <w:trPr>
          <w:trHeight w:val="23"/>
        </w:trPr>
        <w:tc>
          <w:tcPr>
            <w:tcW w:w="3708" w:type="dxa"/>
          </w:tcPr>
          <w:p w14:paraId="30ED2717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E05841">
              <w:rPr>
                <w:lang w:val="it-IT"/>
              </w:rPr>
              <w:t>l.d  f4,v4(r1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0164FD" w14:textId="25B75496" w:rsidR="0010476F" w:rsidRPr="00080C75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>f4</w:t>
            </w:r>
            <w:r w:rsidRPr="00080C75">
              <w:rPr>
                <w:lang w:val="it-IT"/>
              </w:rPr>
              <w:t xml:space="preserve">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</w:t>
            </w:r>
            <w:r>
              <w:rPr>
                <w:lang w:val="it-IT"/>
              </w:rPr>
              <w:t>4</w:t>
            </w:r>
            <w:r w:rsidRPr="00080C75">
              <w:rPr>
                <w:lang w:val="it-IT"/>
              </w:rPr>
              <w:t>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C0A42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60B08700" w14:textId="77777777" w:rsidTr="002D2B16">
        <w:trPr>
          <w:trHeight w:val="23"/>
        </w:trPr>
        <w:tc>
          <w:tcPr>
            <w:tcW w:w="3708" w:type="dxa"/>
          </w:tcPr>
          <w:p w14:paraId="59197E74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div</w:t>
            </w:r>
            <w:r w:rsidRPr="00E05841">
              <w:rPr>
                <w:lang w:val="it-IT"/>
              </w:rPr>
              <w:t>.d f6, f3, f4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2150D98" w14:textId="5200E43D" w:rsidR="0010476F" w:rsidRPr="00080C75" w:rsidRDefault="0010476F" w:rsidP="002D2B16">
            <w:pPr>
              <w:rPr>
                <w:lang w:val="it-IT"/>
              </w:rPr>
            </w:pPr>
            <w:r w:rsidRPr="00080C75">
              <w:rPr>
                <w:lang w:val="it-IT"/>
              </w:rPr>
              <w:t xml:space="preserve">f6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3</w:t>
            </w:r>
            <w:r>
              <w:rPr>
                <w:lang w:val="it-IT"/>
              </w:rPr>
              <w:t>[i]/</w:t>
            </w:r>
            <w:r w:rsidRPr="00080C75">
              <w:rPr>
                <w:lang w:val="it-IT"/>
              </w:rPr>
              <w:t xml:space="preserve">v4[i]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757CF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42794171" w14:textId="77777777" w:rsidTr="002D2B16">
        <w:trPr>
          <w:trHeight w:val="23"/>
        </w:trPr>
        <w:tc>
          <w:tcPr>
            <w:tcW w:w="3708" w:type="dxa"/>
          </w:tcPr>
          <w:p w14:paraId="6F37ECEE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sub</w:t>
            </w:r>
            <w:r w:rsidRPr="00E05841">
              <w:rPr>
                <w:lang w:val="it-IT"/>
              </w:rPr>
              <w:t>.d  f5,f5,f6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F894FCF" w14:textId="5E156C8A" w:rsidR="0010476F" w:rsidRPr="00080C75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f5 </w:t>
            </w:r>
            <w:r w:rsidR="00F0560E">
              <w:rPr>
                <w:lang w:val="it-IT"/>
              </w:rPr>
              <w:t>←</w:t>
            </w:r>
            <w:r>
              <w:rPr>
                <w:lang w:val="it-IT"/>
              </w:rPr>
              <w:t xml:space="preserve"> </w:t>
            </w:r>
            <w:r w:rsidR="00CE6296" w:rsidRPr="00080C75">
              <w:rPr>
                <w:lang w:val="it-IT"/>
              </w:rPr>
              <w:t>v</w:t>
            </w:r>
            <w:r w:rsidR="00CE6296">
              <w:rPr>
                <w:lang w:val="it-IT"/>
              </w:rPr>
              <w:t>1</w:t>
            </w:r>
            <w:r w:rsidR="00CE6296" w:rsidRPr="00080C75">
              <w:rPr>
                <w:lang w:val="it-IT"/>
              </w:rPr>
              <w:t>[i]</w:t>
            </w:r>
            <w:r w:rsidR="00CE6296">
              <w:rPr>
                <w:lang w:val="it-IT"/>
              </w:rPr>
              <w:t xml:space="preserve">*v2[i] </w:t>
            </w:r>
            <w:r>
              <w:rPr>
                <w:lang w:val="it-IT"/>
              </w:rPr>
              <w:t>-</w:t>
            </w:r>
            <w:r w:rsidR="00CE6296">
              <w:rPr>
                <w:lang w:val="it-IT"/>
              </w:rPr>
              <w:t xml:space="preserve"> </w:t>
            </w:r>
            <w:r w:rsidR="00CE6296" w:rsidRPr="00080C75">
              <w:rPr>
                <w:lang w:val="it-IT"/>
              </w:rPr>
              <w:t>v3</w:t>
            </w:r>
            <w:r w:rsidR="00CE6296">
              <w:rPr>
                <w:lang w:val="it-IT"/>
              </w:rPr>
              <w:t>[i]/</w:t>
            </w:r>
            <w:r w:rsidR="00CE6296" w:rsidRPr="00080C75">
              <w:rPr>
                <w:lang w:val="it-IT"/>
              </w:rPr>
              <w:t>v4[i]</w:t>
            </w:r>
            <w:r w:rsidRPr="00080C75">
              <w:rPr>
                <w:lang w:val="it-IT"/>
              </w:rPr>
              <w:t xml:space="preserve">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7A106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4F0DC58D" w14:textId="77777777" w:rsidTr="002D2B16">
        <w:trPr>
          <w:trHeight w:val="23"/>
        </w:trPr>
        <w:tc>
          <w:tcPr>
            <w:tcW w:w="3708" w:type="dxa"/>
          </w:tcPr>
          <w:p w14:paraId="40D052DC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E05841">
              <w:rPr>
                <w:lang w:val="it-IT"/>
              </w:rPr>
              <w:t xml:space="preserve">s.d  f5,v5(r1) 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3078E5A" w14:textId="3661FD53" w:rsidR="0010476F" w:rsidRPr="00080C75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v5[i] </w:t>
            </w:r>
            <w:r w:rsidR="00F0560E">
              <w:rPr>
                <w:lang w:val="it-IT"/>
              </w:rPr>
              <w:t>←</w:t>
            </w:r>
            <w:r>
              <w:rPr>
                <w:lang w:val="it-IT"/>
              </w:rPr>
              <w:t xml:space="preserve"> f5</w:t>
            </w:r>
            <w:r w:rsidRPr="00080C75">
              <w:rPr>
                <w:lang w:val="it-IT"/>
              </w:rPr>
              <w:t xml:space="preserve">                      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CD0AA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76EC52A3" w14:textId="77777777" w:rsidTr="002D2B16">
        <w:trPr>
          <w:trHeight w:val="23"/>
        </w:trPr>
        <w:tc>
          <w:tcPr>
            <w:tcW w:w="3708" w:type="dxa"/>
          </w:tcPr>
          <w:p w14:paraId="5E608A1D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E05841">
              <w:rPr>
                <w:lang w:val="it-IT"/>
              </w:rPr>
              <w:t>daddui  r1,r1,8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9F56D9" w14:textId="0155D2EF" w:rsidR="0010476F" w:rsidRPr="00080C75" w:rsidRDefault="0010476F" w:rsidP="002D2B16">
            <w:pPr>
              <w:rPr>
                <w:lang w:val="it-IT"/>
              </w:rPr>
            </w:pPr>
            <w:r w:rsidRPr="00080C75">
              <w:rPr>
                <w:lang w:val="it-IT"/>
              </w:rPr>
              <w:t xml:space="preserve">r1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r1+8          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39447" w14:textId="77777777" w:rsidR="0010476F" w:rsidRPr="00080C75" w:rsidRDefault="0010476F" w:rsidP="002D2B16">
            <w:pPr>
              <w:snapToGrid w:val="0"/>
              <w:jc w:val="center"/>
              <w:rPr>
                <w:b/>
                <w:lang w:val="it-IT"/>
              </w:rPr>
            </w:pPr>
          </w:p>
        </w:tc>
      </w:tr>
      <w:tr w:rsidR="0010476F" w:rsidRPr="00080C75" w14:paraId="49C3749C" w14:textId="77777777" w:rsidTr="002D2B16">
        <w:trPr>
          <w:trHeight w:val="23"/>
        </w:trPr>
        <w:tc>
          <w:tcPr>
            <w:tcW w:w="3708" w:type="dxa"/>
          </w:tcPr>
          <w:p w14:paraId="632B382A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E05841">
              <w:rPr>
                <w:lang w:val="it-IT"/>
              </w:rPr>
              <w:t>daddi  r2,r2,-1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C169454" w14:textId="4485BF9D" w:rsidR="0010476F" w:rsidRPr="00080C75" w:rsidRDefault="0010476F" w:rsidP="002D2B16">
            <w:pPr>
              <w:rPr>
                <w:lang w:val="it-IT"/>
              </w:rPr>
            </w:pPr>
            <w:r w:rsidRPr="00080C75">
              <w:rPr>
                <w:lang w:val="it-IT"/>
              </w:rPr>
              <w:t xml:space="preserve">r2 </w:t>
            </w:r>
            <w:r w:rsidR="00F0560E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r2-1          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511A9" w14:textId="77777777" w:rsidR="0010476F" w:rsidRPr="00080C75" w:rsidRDefault="0010476F" w:rsidP="002D2B16">
            <w:pPr>
              <w:snapToGrid w:val="0"/>
              <w:jc w:val="center"/>
              <w:rPr>
                <w:b/>
                <w:lang w:val="it-IT"/>
              </w:rPr>
            </w:pPr>
          </w:p>
        </w:tc>
      </w:tr>
      <w:tr w:rsidR="0010476F" w:rsidRPr="00080C75" w14:paraId="14C73F92" w14:textId="77777777" w:rsidTr="002D2B16">
        <w:trPr>
          <w:trHeight w:val="23"/>
        </w:trPr>
        <w:tc>
          <w:tcPr>
            <w:tcW w:w="3708" w:type="dxa"/>
          </w:tcPr>
          <w:p w14:paraId="6A5D53F2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E05841">
              <w:rPr>
                <w:lang w:val="it-IT"/>
              </w:rPr>
              <w:t xml:space="preserve">bnez  r2,loop  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96A4B80" w14:textId="77777777" w:rsidR="0010476F" w:rsidRPr="00080C75" w:rsidRDefault="0010476F" w:rsidP="002D2B16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DF2626" w14:textId="77777777" w:rsidR="0010476F" w:rsidRPr="00080C75" w:rsidRDefault="0010476F" w:rsidP="002D2B16">
            <w:pPr>
              <w:snapToGrid w:val="0"/>
              <w:jc w:val="center"/>
              <w:rPr>
                <w:b/>
                <w:lang w:val="it-IT"/>
              </w:rPr>
            </w:pPr>
          </w:p>
        </w:tc>
      </w:tr>
      <w:tr w:rsidR="0010476F" w:rsidRPr="00080C75" w14:paraId="48A11CFF" w14:textId="77777777" w:rsidTr="002D2B16">
        <w:trPr>
          <w:trHeight w:val="23"/>
        </w:trPr>
        <w:tc>
          <w:tcPr>
            <w:tcW w:w="3708" w:type="dxa"/>
          </w:tcPr>
          <w:p w14:paraId="3ADE8D9F" w14:textId="77777777" w:rsidR="0010476F" w:rsidRPr="00E05841" w:rsidRDefault="0010476F" w:rsidP="002D2B16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E05841">
              <w:rPr>
                <w:lang w:val="it-IT"/>
              </w:rPr>
              <w:t>halt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6EBCE7A" w14:textId="77777777" w:rsidR="0010476F" w:rsidRPr="00080C75" w:rsidRDefault="0010476F" w:rsidP="002D2B16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5CDD43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  <w:tr w:rsidR="0010476F" w:rsidRPr="00080C75" w14:paraId="3A21FB8D" w14:textId="77777777" w:rsidTr="002D2B16">
        <w:trPr>
          <w:trHeight w:val="23"/>
        </w:trPr>
        <w:tc>
          <w:tcPr>
            <w:tcW w:w="3708" w:type="dxa"/>
          </w:tcPr>
          <w:p w14:paraId="67E22B51" w14:textId="5D218D27" w:rsidR="0010476F" w:rsidRPr="00080C75" w:rsidRDefault="00442E8B" w:rsidP="002D2B16">
            <w:pPr>
              <w:jc w:val="right"/>
              <w:rPr>
                <w:lang w:val="it-IT"/>
              </w:rPr>
            </w:pPr>
            <w:r w:rsidRPr="00080C75">
              <w:rPr>
                <w:lang w:val="it-IT"/>
              </w:rPr>
              <w:t>Total</w:t>
            </w:r>
            <w:r>
              <w:rPr>
                <w:lang w:val="it-IT"/>
              </w:rPr>
              <w:t>: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AA4A39B" w14:textId="77777777" w:rsidR="0010476F" w:rsidRPr="00080C75" w:rsidRDefault="0010476F" w:rsidP="002D2B16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561B3" w14:textId="77777777" w:rsidR="0010476F" w:rsidRPr="00080C75" w:rsidRDefault="0010476F" w:rsidP="002D2B16">
            <w:pPr>
              <w:snapToGrid w:val="0"/>
              <w:jc w:val="center"/>
              <w:rPr>
                <w:lang w:val="it-IT"/>
              </w:rPr>
            </w:pPr>
          </w:p>
        </w:tc>
      </w:tr>
    </w:tbl>
    <w:p w14:paraId="7FA9B05F" w14:textId="5EBD74A9" w:rsidR="0010476F" w:rsidRDefault="0010476F" w:rsidP="0010476F">
      <w:pPr>
        <w:tabs>
          <w:tab w:val="left" w:pos="1954"/>
        </w:tabs>
      </w:pPr>
    </w:p>
    <w:tbl>
      <w:tblPr>
        <w:tblStyle w:val="Grigliatabella"/>
        <w:tblW w:w="10151" w:type="dxa"/>
        <w:jc w:val="center"/>
        <w:tblLayout w:type="fixed"/>
        <w:tblLook w:val="04A0" w:firstRow="1" w:lastRow="0" w:firstColumn="1" w:lastColumn="0" w:noHBand="0" w:noVBand="1"/>
      </w:tblPr>
      <w:tblGrid>
        <w:gridCol w:w="2127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</w:tblGrid>
      <w:tr w:rsidR="0010476F" w14:paraId="1777DE4E" w14:textId="77777777" w:rsidTr="002D2B16">
        <w:trPr>
          <w:jc w:val="center"/>
        </w:trPr>
        <w:tc>
          <w:tcPr>
            <w:tcW w:w="2127" w:type="dxa"/>
          </w:tcPr>
          <w:p w14:paraId="2BE02CCA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 xml:space="preserve">daddui r1,r0,0 </w:t>
            </w:r>
          </w:p>
        </w:tc>
        <w:tc>
          <w:tcPr>
            <w:tcW w:w="236" w:type="dxa"/>
          </w:tcPr>
          <w:p w14:paraId="52231A0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7AA2D7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69E636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557487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084015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333D64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6AFFE5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8BD314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D199E8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AE2AFF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585DFF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BEEC26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1A4CCE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A565BF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E12F19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7CB060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2B3CC2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6ACE80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24E8D9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A9BB2E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22B0CD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898E53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C9EE0B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61F22D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387AC6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6EEBF2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027B75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EB1A10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F7C7A1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565974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56887F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63498B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AD2C49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2CC020F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12073772" w14:textId="77777777" w:rsidTr="002D2B16">
        <w:trPr>
          <w:jc w:val="center"/>
        </w:trPr>
        <w:tc>
          <w:tcPr>
            <w:tcW w:w="2127" w:type="dxa"/>
          </w:tcPr>
          <w:p w14:paraId="6C981CB1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>daddui r2,r0,</w:t>
            </w:r>
            <w:r>
              <w:rPr>
                <w:sz w:val="28"/>
                <w:szCs w:val="28"/>
                <w:lang w:val="it-IT"/>
              </w:rPr>
              <w:t>1</w:t>
            </w:r>
            <w:r w:rsidRPr="002E04C0">
              <w:rPr>
                <w:sz w:val="28"/>
                <w:szCs w:val="28"/>
                <w:lang w:val="it-IT"/>
              </w:rPr>
              <w:t>0</w:t>
            </w:r>
          </w:p>
        </w:tc>
        <w:tc>
          <w:tcPr>
            <w:tcW w:w="236" w:type="dxa"/>
          </w:tcPr>
          <w:p w14:paraId="2291A1A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7F30DC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2649F8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947D64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3F4476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D63D33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9AAE9E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CDC259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49B40E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3152A4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E04536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6FFFC7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586647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FC8D1E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629F00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1EAE7B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BC8D5F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2C42C5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AE5920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4208FA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034F55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AB47FA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992890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59FBD7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C33611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A21267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4CDA58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054276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77766F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AB5EA7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FEFF3A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363182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BA2326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874C06F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2280146D" w14:textId="77777777" w:rsidTr="002D2B16">
        <w:trPr>
          <w:jc w:val="center"/>
        </w:trPr>
        <w:tc>
          <w:tcPr>
            <w:tcW w:w="2127" w:type="dxa"/>
          </w:tcPr>
          <w:p w14:paraId="39E6D114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>l.d  f1,v1(r1)</w:t>
            </w:r>
          </w:p>
        </w:tc>
        <w:tc>
          <w:tcPr>
            <w:tcW w:w="236" w:type="dxa"/>
          </w:tcPr>
          <w:p w14:paraId="66EFBCB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6287BA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A1C52B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B9F08C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F20BE9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63D84B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1187D9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396533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903EEA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6E8406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6FCB72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80AD19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217954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DC59AB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0CCDF2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E99CD5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D68155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D0893E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D1F268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F164E4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5C4F07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F4947A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94E2C9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71106F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3457D2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BDF6DA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57E7EC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0D18FD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2885A9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40815C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537E1E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BE27C1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ABF4D0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7FAFB1A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232D30AB" w14:textId="77777777" w:rsidTr="002D2B16">
        <w:trPr>
          <w:jc w:val="center"/>
        </w:trPr>
        <w:tc>
          <w:tcPr>
            <w:tcW w:w="2127" w:type="dxa"/>
          </w:tcPr>
          <w:p w14:paraId="269C565E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>l.d  f2,v2(r1)</w:t>
            </w:r>
          </w:p>
        </w:tc>
        <w:tc>
          <w:tcPr>
            <w:tcW w:w="236" w:type="dxa"/>
          </w:tcPr>
          <w:p w14:paraId="56AA138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5BC623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7116E1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2BA31F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C1BABF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CA2124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0A31F6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CF9944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DBB49E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50F0D8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D87532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B8EE2B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39BE8C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F3F29B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530F7A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29979C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4E2161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0767D2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CABD9E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7D2FDC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45EC88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33FF24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73F7F9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A0DA05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7CDDC9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F94476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683027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B02923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CAFC23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DBA6BF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3CD584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7C031F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349EE4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647FFCD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28A9F01E" w14:textId="77777777" w:rsidTr="002D2B16">
        <w:trPr>
          <w:jc w:val="center"/>
        </w:trPr>
        <w:tc>
          <w:tcPr>
            <w:tcW w:w="2127" w:type="dxa"/>
          </w:tcPr>
          <w:p w14:paraId="17B0D7C1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>mul.d  f5,f1,f2</w:t>
            </w:r>
          </w:p>
        </w:tc>
        <w:tc>
          <w:tcPr>
            <w:tcW w:w="236" w:type="dxa"/>
          </w:tcPr>
          <w:p w14:paraId="7651D37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C2A599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FBBDC4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4FE9B9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6A4874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0E5FC2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206D30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AD9DD1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303161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872DC3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977DF9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6CACC9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D17755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7FDD5E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003374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66CD2D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7E194D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416E26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CF95AE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520E13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96D465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0302A0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2C9581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14616E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8E9182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15126D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14B5A7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2DB9EE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E6C5CA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E2C922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EEF76E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3B221A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3C1454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88A9CB0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326E82F7" w14:textId="77777777" w:rsidTr="002D2B16">
        <w:trPr>
          <w:jc w:val="center"/>
        </w:trPr>
        <w:tc>
          <w:tcPr>
            <w:tcW w:w="2127" w:type="dxa"/>
          </w:tcPr>
          <w:p w14:paraId="1A6D831F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>l.d  f3,v3(r1)</w:t>
            </w:r>
          </w:p>
        </w:tc>
        <w:tc>
          <w:tcPr>
            <w:tcW w:w="236" w:type="dxa"/>
          </w:tcPr>
          <w:p w14:paraId="764BF60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B2A6C7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590103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2CBA31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93B91C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D54478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548D46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609E68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4DEE60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62C3BF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A064CB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EBB348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EDBADA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CA2EFB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1D2EA7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37AA14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28A729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45AFB7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16E2B0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A75456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FF400B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ECC623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1DFD95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3A22C9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F9536A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A5DAAE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672801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1A9BFB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82C878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F581AC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2087BA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A7C2EA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915871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9ED5F51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4008DD6C" w14:textId="77777777" w:rsidTr="002D2B16">
        <w:trPr>
          <w:jc w:val="center"/>
        </w:trPr>
        <w:tc>
          <w:tcPr>
            <w:tcW w:w="2127" w:type="dxa"/>
          </w:tcPr>
          <w:p w14:paraId="54A2FDB8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>l.d  f4,v4(r1)</w:t>
            </w:r>
          </w:p>
        </w:tc>
        <w:tc>
          <w:tcPr>
            <w:tcW w:w="236" w:type="dxa"/>
          </w:tcPr>
          <w:p w14:paraId="0BEC5A5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552243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B44AB7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4740C9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313D47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ACA003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2771FE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F102DF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AC16F3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9D5950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1C3494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BDDBA9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44C48B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D8E69C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B7BB95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48279E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C8C56D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EEC0C3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09D3D8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B4D0EB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63AA40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2B3773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9F0A8C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088D96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D0913D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04B0DA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A5689E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4F4D6B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FDDA04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45B1C1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652474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D86026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9161FE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0D39506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24447F96" w14:textId="77777777" w:rsidTr="002D2B16">
        <w:trPr>
          <w:jc w:val="center"/>
        </w:trPr>
        <w:tc>
          <w:tcPr>
            <w:tcW w:w="2127" w:type="dxa"/>
          </w:tcPr>
          <w:p w14:paraId="2F2354B2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>
              <w:rPr>
                <w:sz w:val="28"/>
                <w:szCs w:val="28"/>
                <w:lang w:val="it-IT"/>
              </w:rPr>
              <w:t>div</w:t>
            </w:r>
            <w:r w:rsidRPr="002E04C0">
              <w:rPr>
                <w:sz w:val="28"/>
                <w:szCs w:val="28"/>
                <w:lang w:val="it-IT"/>
              </w:rPr>
              <w:t>.d f6, f3, f4</w:t>
            </w:r>
          </w:p>
        </w:tc>
        <w:tc>
          <w:tcPr>
            <w:tcW w:w="236" w:type="dxa"/>
          </w:tcPr>
          <w:p w14:paraId="7975100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AF57EF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714A51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E0D672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33A0A5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4AAC18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5CE6A4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ACFD54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236A4B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55AE89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B999AF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EDB7CE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5529A9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D010DB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C76DE5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73BD14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CD82A0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BD1CA1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A42323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88C3BD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6E1AB1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A6D32F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A4A4FE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FE8470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CF8D56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11F4A0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8689DB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076D91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A72DA8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336A6C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2A983B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C2E4E9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7897AF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03FA25D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334902D5" w14:textId="77777777" w:rsidTr="002D2B16">
        <w:trPr>
          <w:jc w:val="center"/>
        </w:trPr>
        <w:tc>
          <w:tcPr>
            <w:tcW w:w="2127" w:type="dxa"/>
          </w:tcPr>
          <w:p w14:paraId="72DF6100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>sub.d  f5,f5,f6</w:t>
            </w:r>
          </w:p>
        </w:tc>
        <w:tc>
          <w:tcPr>
            <w:tcW w:w="236" w:type="dxa"/>
          </w:tcPr>
          <w:p w14:paraId="7E993E7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7FEA35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ECE06E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0EC40F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283E95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99A8FC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989DC5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8D5FD4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462250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43217D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0C863D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2AB5B2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2D44FB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602FEF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BFB26E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D109DC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1827D3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60991C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82B268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A71480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6E5770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C15429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6A90B1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E1ABEE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31B80E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12E2DC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3A0480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6F6EDC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A0C096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AD2DF2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6C7064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C488CF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6558C6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AF8BBC9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26CFB765" w14:textId="77777777" w:rsidTr="002D2B16">
        <w:trPr>
          <w:jc w:val="center"/>
        </w:trPr>
        <w:tc>
          <w:tcPr>
            <w:tcW w:w="2127" w:type="dxa"/>
          </w:tcPr>
          <w:p w14:paraId="12FE861D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 xml:space="preserve">s.d  f5,v5(r1) </w:t>
            </w:r>
          </w:p>
        </w:tc>
        <w:tc>
          <w:tcPr>
            <w:tcW w:w="236" w:type="dxa"/>
          </w:tcPr>
          <w:p w14:paraId="496BCD1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7A8D5C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31E4A5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C17195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D34E73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19802E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FB509E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F4A9C0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C512ED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17E7D3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C97818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B50CEE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61DD92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221267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CCD163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2D93EC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34A1E2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D72968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006A9C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AAB986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403475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CD5BCB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EB56A9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0C7AA1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6D49F1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5E785A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DFE304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B8EF5E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67B635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6A01AE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7354FF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34958B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FDE831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656B0F6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7A49A652" w14:textId="77777777" w:rsidTr="002D2B16">
        <w:trPr>
          <w:jc w:val="center"/>
        </w:trPr>
        <w:tc>
          <w:tcPr>
            <w:tcW w:w="2127" w:type="dxa"/>
          </w:tcPr>
          <w:p w14:paraId="09BB51FF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>daddui  r1,r1,8</w:t>
            </w:r>
          </w:p>
        </w:tc>
        <w:tc>
          <w:tcPr>
            <w:tcW w:w="236" w:type="dxa"/>
          </w:tcPr>
          <w:p w14:paraId="72454ED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7EF936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CF7DBA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BB320D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2008DF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A51E6F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3163CB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725028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1DF46D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DADADB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AEE2D9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E57F5C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F7D0AA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B0E21A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82CCE1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9EC2A5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42041F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48F60B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B7E515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802DF3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13A9A8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045DF9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39F7B7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84FB6A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5200B2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957A34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21F3CF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372EB1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AB066A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C6015F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D3688F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030E0A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E26D1E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24FCBC8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210079E4" w14:textId="77777777" w:rsidTr="002D2B16">
        <w:trPr>
          <w:jc w:val="center"/>
        </w:trPr>
        <w:tc>
          <w:tcPr>
            <w:tcW w:w="2127" w:type="dxa"/>
          </w:tcPr>
          <w:p w14:paraId="767EA2EE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>daddi  r2,r2,-1</w:t>
            </w:r>
          </w:p>
        </w:tc>
        <w:tc>
          <w:tcPr>
            <w:tcW w:w="236" w:type="dxa"/>
          </w:tcPr>
          <w:p w14:paraId="733D6A2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61DAD4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B8DAB0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4E604E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756ECF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CCD411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946807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0BA69B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A762BD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27D480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B4000D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16E087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547591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D322A2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888606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2E8274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F37243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175E50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2E0C04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33CF8C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520986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E82698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C18156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2FAA9D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552CCF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48DDF1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1B5755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964471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70893E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F1DD3B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64FD71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FFA7AD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74892C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634C1ED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31C15414" w14:textId="77777777" w:rsidTr="002D2B16">
        <w:trPr>
          <w:jc w:val="center"/>
        </w:trPr>
        <w:tc>
          <w:tcPr>
            <w:tcW w:w="2127" w:type="dxa"/>
          </w:tcPr>
          <w:p w14:paraId="2A50DCAC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 xml:space="preserve">bnez  r2,loop  </w:t>
            </w:r>
          </w:p>
        </w:tc>
        <w:tc>
          <w:tcPr>
            <w:tcW w:w="236" w:type="dxa"/>
          </w:tcPr>
          <w:p w14:paraId="7B2E78D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0DEBF7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C63759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EA41C3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8DC5B4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8A77E9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CAFB2E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B70330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A62297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2DECF7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8C907E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34016C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CB7D56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382679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CCC2AD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F93B1E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01BB45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1E16E6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05448B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C77822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FC8156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9EA4CC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C90AD9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56022E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428598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AFF66C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317FA3A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9E7538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A7CD87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289D07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C0FEAC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9AFBED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63A494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51A01BB" w14:textId="77777777" w:rsidR="0010476F" w:rsidRDefault="0010476F" w:rsidP="002D2B16">
            <w:pPr>
              <w:rPr>
                <w:lang w:val="it-IT"/>
              </w:rPr>
            </w:pPr>
          </w:p>
        </w:tc>
      </w:tr>
      <w:tr w:rsidR="0010476F" w14:paraId="01A43E30" w14:textId="77777777" w:rsidTr="002D2B16">
        <w:trPr>
          <w:jc w:val="center"/>
        </w:trPr>
        <w:tc>
          <w:tcPr>
            <w:tcW w:w="2127" w:type="dxa"/>
          </w:tcPr>
          <w:p w14:paraId="60C34161" w14:textId="77777777" w:rsidR="0010476F" w:rsidRPr="002E04C0" w:rsidRDefault="0010476F" w:rsidP="002D2B16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  <w:lang w:val="it-IT"/>
              </w:rPr>
              <w:t>halt</w:t>
            </w:r>
          </w:p>
        </w:tc>
        <w:tc>
          <w:tcPr>
            <w:tcW w:w="236" w:type="dxa"/>
          </w:tcPr>
          <w:p w14:paraId="3DB01655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7558A8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7B03A1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EB1E83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A26479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99656BB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78A381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C95F93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0864B08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AF9578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A9EFBC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02CF9B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875FE1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1A25D5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CE31B3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F989DB9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CE787B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94F4D14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24CD5ED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8B7C0E2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C6F8B7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E476877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447F9B8F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E7FA060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3138848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604005A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324D73E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76232A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5D3CFA7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760A47C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2192DDF3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1A596FE6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74267C01" w14:textId="77777777" w:rsidR="0010476F" w:rsidRDefault="0010476F" w:rsidP="002D2B16">
            <w:pPr>
              <w:rPr>
                <w:lang w:val="it-IT"/>
              </w:rPr>
            </w:pPr>
          </w:p>
        </w:tc>
        <w:tc>
          <w:tcPr>
            <w:tcW w:w="236" w:type="dxa"/>
          </w:tcPr>
          <w:p w14:paraId="03702E13" w14:textId="77777777" w:rsidR="0010476F" w:rsidRDefault="0010476F" w:rsidP="002D2B16">
            <w:pPr>
              <w:rPr>
                <w:lang w:val="it-IT"/>
              </w:rPr>
            </w:pPr>
          </w:p>
        </w:tc>
      </w:tr>
    </w:tbl>
    <w:p w14:paraId="14F25C28" w14:textId="77777777" w:rsidR="0010476F" w:rsidRDefault="0010476F" w:rsidP="0010476F">
      <w:pPr>
        <w:tabs>
          <w:tab w:val="left" w:pos="1954"/>
        </w:tabs>
      </w:pPr>
    </w:p>
    <w:p w14:paraId="6A06510A" w14:textId="77777777" w:rsidR="00F86A52" w:rsidRPr="00F86A52" w:rsidRDefault="00F86A52" w:rsidP="00F86A52">
      <w:pPr>
        <w:rPr>
          <w:rFonts w:ascii="Courier" w:hAnsi="Courier"/>
          <w:lang w:val="it-IT"/>
        </w:rPr>
      </w:pPr>
    </w:p>
    <w:sectPr w:rsidR="00F86A52" w:rsidRPr="00F86A52" w:rsidSect="00671284">
      <w:pgSz w:w="11900" w:h="16840"/>
      <w:pgMar w:top="43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91E81" w14:textId="77777777" w:rsidR="001C785D" w:rsidRDefault="001C785D" w:rsidP="0023761C">
      <w:r>
        <w:separator/>
      </w:r>
    </w:p>
  </w:endnote>
  <w:endnote w:type="continuationSeparator" w:id="0">
    <w:p w14:paraId="22A14F83" w14:textId="77777777" w:rsidR="001C785D" w:rsidRDefault="001C785D" w:rsidP="00237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CD749" w14:textId="77777777" w:rsidR="001C785D" w:rsidRDefault="001C785D" w:rsidP="0023761C">
      <w:r>
        <w:separator/>
      </w:r>
    </w:p>
  </w:footnote>
  <w:footnote w:type="continuationSeparator" w:id="0">
    <w:p w14:paraId="202DC6EC" w14:textId="77777777" w:rsidR="001C785D" w:rsidRDefault="001C785D" w:rsidP="00237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1BC3"/>
    <w:multiLevelType w:val="hybridMultilevel"/>
    <w:tmpl w:val="9D52F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4939F0"/>
    <w:multiLevelType w:val="multilevel"/>
    <w:tmpl w:val="D0562E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lang w:val="en-US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746459658">
    <w:abstractNumId w:val="0"/>
  </w:num>
  <w:num w:numId="2" w16cid:durableId="433209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bGwsLQ0NDI1MzFS0lEKTi0uzszPAykwNK4FAOaUQgwtAAAA"/>
  </w:docVars>
  <w:rsids>
    <w:rsidRoot w:val="0023761C"/>
    <w:rsid w:val="0000653E"/>
    <w:rsid w:val="00054CBE"/>
    <w:rsid w:val="000A1B02"/>
    <w:rsid w:val="0010476F"/>
    <w:rsid w:val="00135FF9"/>
    <w:rsid w:val="00152560"/>
    <w:rsid w:val="001C785D"/>
    <w:rsid w:val="001D5EED"/>
    <w:rsid w:val="001E11FF"/>
    <w:rsid w:val="001E1244"/>
    <w:rsid w:val="0023728E"/>
    <w:rsid w:val="0023761C"/>
    <w:rsid w:val="0024228A"/>
    <w:rsid w:val="00262A90"/>
    <w:rsid w:val="002E04C0"/>
    <w:rsid w:val="0037311E"/>
    <w:rsid w:val="003C4CAB"/>
    <w:rsid w:val="00442E8B"/>
    <w:rsid w:val="00497722"/>
    <w:rsid w:val="004B42C3"/>
    <w:rsid w:val="005538CA"/>
    <w:rsid w:val="00584380"/>
    <w:rsid w:val="005976AC"/>
    <w:rsid w:val="005C44C6"/>
    <w:rsid w:val="005E1FD6"/>
    <w:rsid w:val="00620EDC"/>
    <w:rsid w:val="00645C77"/>
    <w:rsid w:val="00655223"/>
    <w:rsid w:val="00665171"/>
    <w:rsid w:val="00671284"/>
    <w:rsid w:val="0067207A"/>
    <w:rsid w:val="00691515"/>
    <w:rsid w:val="006E1D07"/>
    <w:rsid w:val="0073224D"/>
    <w:rsid w:val="0074646D"/>
    <w:rsid w:val="00751EE4"/>
    <w:rsid w:val="007909F6"/>
    <w:rsid w:val="007B64A8"/>
    <w:rsid w:val="007C2D3D"/>
    <w:rsid w:val="007C4483"/>
    <w:rsid w:val="007E351C"/>
    <w:rsid w:val="00843B47"/>
    <w:rsid w:val="008607B0"/>
    <w:rsid w:val="00986D13"/>
    <w:rsid w:val="009A4F80"/>
    <w:rsid w:val="00A87F15"/>
    <w:rsid w:val="00AD15C8"/>
    <w:rsid w:val="00B52E3E"/>
    <w:rsid w:val="00BA65E5"/>
    <w:rsid w:val="00C36596"/>
    <w:rsid w:val="00C60E01"/>
    <w:rsid w:val="00CC3F8D"/>
    <w:rsid w:val="00CE6296"/>
    <w:rsid w:val="00D22145"/>
    <w:rsid w:val="00D531D0"/>
    <w:rsid w:val="00D73287"/>
    <w:rsid w:val="00DD39A3"/>
    <w:rsid w:val="00DE3BC0"/>
    <w:rsid w:val="00E10886"/>
    <w:rsid w:val="00E1425E"/>
    <w:rsid w:val="00E15370"/>
    <w:rsid w:val="00E53658"/>
    <w:rsid w:val="00E55C6D"/>
    <w:rsid w:val="00E82CFA"/>
    <w:rsid w:val="00EB4854"/>
    <w:rsid w:val="00EF716F"/>
    <w:rsid w:val="00F0560E"/>
    <w:rsid w:val="00F86A52"/>
    <w:rsid w:val="00FB1A93"/>
    <w:rsid w:val="00FC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CC8D9"/>
  <w15:chartTrackingRefBased/>
  <w15:docId w15:val="{5CFB3B7D-EC42-D044-844D-D5F798EBE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3761C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3761C"/>
  </w:style>
  <w:style w:type="paragraph" w:styleId="Pidipagina">
    <w:name w:val="footer"/>
    <w:basedOn w:val="Normale"/>
    <w:link w:val="PidipaginaCarattere"/>
    <w:uiPriority w:val="99"/>
    <w:unhideWhenUsed/>
    <w:rsid w:val="0023761C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3761C"/>
  </w:style>
  <w:style w:type="paragraph" w:styleId="Paragrafoelenco">
    <w:name w:val="List Paragraph"/>
    <w:basedOn w:val="Normale"/>
    <w:uiPriority w:val="34"/>
    <w:qFormat/>
    <w:rsid w:val="0023761C"/>
    <w:pPr>
      <w:ind w:left="720"/>
      <w:contextualSpacing/>
    </w:pPr>
  </w:style>
  <w:style w:type="table" w:styleId="Grigliatabella">
    <w:name w:val="Table Grid"/>
    <w:basedOn w:val="Tabellanormale"/>
    <w:uiPriority w:val="59"/>
    <w:rsid w:val="004B42C3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8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599</Words>
  <Characters>3415</Characters>
  <Application>Microsoft Office Word</Application>
  <DocSecurity>0</DocSecurity>
  <Lines>28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TO  EDOARDO</dc:creator>
  <cp:keywords/>
  <dc:description/>
  <cp:lastModifiedBy>Marceddu  Antonio Costantino</cp:lastModifiedBy>
  <cp:revision>42</cp:revision>
  <cp:lastPrinted>2022-10-19T14:16:00Z</cp:lastPrinted>
  <dcterms:created xsi:type="dcterms:W3CDTF">2019-10-28T18:16:00Z</dcterms:created>
  <dcterms:modified xsi:type="dcterms:W3CDTF">2022-10-19T15:12:00Z</dcterms:modified>
</cp:coreProperties>
</file>